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4039" w:type="dxa"/>
        <w:tblInd w:w="-45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334"/>
        <w:gridCol w:w="1743"/>
        <w:gridCol w:w="1907"/>
        <w:gridCol w:w="1734"/>
        <w:gridCol w:w="1682"/>
        <w:gridCol w:w="1900"/>
        <w:gridCol w:w="1890"/>
        <w:gridCol w:w="1849"/>
      </w:tblGrid>
      <w:tr w:rsidR="00206CD8" w:rsidRPr="002010EE" w14:paraId="61178009" w14:textId="77777777" w:rsidTr="00206CD8">
        <w:trPr>
          <w:trHeight w:val="283"/>
        </w:trPr>
        <w:tc>
          <w:tcPr>
            <w:tcW w:w="13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B8CCE4"/>
          </w:tcPr>
          <w:p w14:paraId="10F58EEE" w14:textId="77777777" w:rsidR="00206CD8" w:rsidRPr="002010EE" w:rsidRDefault="00206CD8" w:rsidP="009E311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32"/>
                <w:szCs w:val="32"/>
                <w:lang w:val="en-US" w:eastAsia="bg-BG"/>
              </w:rPr>
            </w:pPr>
          </w:p>
        </w:tc>
        <w:tc>
          <w:tcPr>
            <w:tcW w:w="12705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B8CCE4"/>
            <w:noWrap/>
            <w:vAlign w:val="bottom"/>
            <w:hideMark/>
          </w:tcPr>
          <w:p w14:paraId="2FB580B6" w14:textId="2CD33062" w:rsidR="00206CD8" w:rsidRPr="00FB315F" w:rsidRDefault="00206CD8" w:rsidP="009E311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32"/>
                <w:szCs w:val="32"/>
                <w:lang w:eastAsia="bg-BG"/>
              </w:rPr>
            </w:pPr>
            <w:r w:rsidRPr="00FB315F">
              <w:rPr>
                <w:rFonts w:ascii="Times New Roman" w:eastAsia="Times New Roman" w:hAnsi="Times New Roman" w:cs="Times New Roman"/>
                <w:b/>
                <w:bCs/>
                <w:sz w:val="32"/>
                <w:szCs w:val="32"/>
                <w:lang w:eastAsia="bg-BG"/>
              </w:rPr>
              <w:t>СОФИЙСКИ УНИВЕРСИТЕТ „СВ. КЛИМЕНТ ОХРИДСКИ“</w:t>
            </w:r>
          </w:p>
        </w:tc>
      </w:tr>
      <w:tr w:rsidR="00206CD8" w:rsidRPr="002010EE" w14:paraId="2217CFD1" w14:textId="77777777" w:rsidTr="00206CD8">
        <w:trPr>
          <w:trHeight w:val="317"/>
        </w:trPr>
        <w:tc>
          <w:tcPr>
            <w:tcW w:w="13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B8CCE4"/>
          </w:tcPr>
          <w:p w14:paraId="36894BFB" w14:textId="77777777" w:rsidR="00206CD8" w:rsidRPr="002010EE" w:rsidRDefault="00206CD8" w:rsidP="009E311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  <w:lang w:eastAsia="bg-BG"/>
              </w:rPr>
            </w:pPr>
          </w:p>
        </w:tc>
        <w:tc>
          <w:tcPr>
            <w:tcW w:w="12705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B8CCE4"/>
            <w:noWrap/>
            <w:vAlign w:val="center"/>
            <w:hideMark/>
          </w:tcPr>
          <w:p w14:paraId="5D97C2C4" w14:textId="7681780C" w:rsidR="00206CD8" w:rsidRPr="002010EE" w:rsidRDefault="00206CD8" w:rsidP="009E311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  <w:lang w:eastAsia="bg-BG"/>
              </w:rPr>
            </w:pPr>
            <w:r w:rsidRPr="002010EE"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  <w:lang w:eastAsia="bg-BG"/>
              </w:rPr>
              <w:t>ДЕПАРТАМЕНТ ПО СПОРТ</w:t>
            </w:r>
          </w:p>
        </w:tc>
      </w:tr>
      <w:tr w:rsidR="00206CD8" w:rsidRPr="002010EE" w14:paraId="4F731586" w14:textId="77777777" w:rsidTr="00206CD8">
        <w:trPr>
          <w:trHeight w:val="279"/>
        </w:trPr>
        <w:tc>
          <w:tcPr>
            <w:tcW w:w="13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DEE560" w14:textId="77777777" w:rsidR="00206CD8" w:rsidRPr="002010EE" w:rsidRDefault="00206CD8" w:rsidP="009E311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40"/>
                <w:szCs w:val="40"/>
                <w:lang w:eastAsia="bg-BG"/>
              </w:rPr>
            </w:pPr>
          </w:p>
        </w:tc>
        <w:tc>
          <w:tcPr>
            <w:tcW w:w="12705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68C4D03" w14:textId="4A96BF3B" w:rsidR="00206CD8" w:rsidRPr="002010EE" w:rsidRDefault="00206CD8" w:rsidP="009E311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  <w:lang w:eastAsia="bg-BG"/>
              </w:rPr>
            </w:pPr>
            <w:r w:rsidRPr="002010EE"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  <w:lang w:eastAsia="bg-BG"/>
              </w:rPr>
              <w:t>ГРАФИК</w:t>
            </w:r>
          </w:p>
        </w:tc>
      </w:tr>
      <w:tr w:rsidR="00206CD8" w:rsidRPr="002010EE" w14:paraId="5ED9F55F" w14:textId="77777777" w:rsidTr="00206CD8">
        <w:trPr>
          <w:trHeight w:val="435"/>
        </w:trPr>
        <w:tc>
          <w:tcPr>
            <w:tcW w:w="13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CD5B4"/>
          </w:tcPr>
          <w:p w14:paraId="4495E163" w14:textId="77777777" w:rsidR="00206CD8" w:rsidRPr="002010EE" w:rsidRDefault="00206CD8" w:rsidP="009E311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32"/>
                <w:szCs w:val="32"/>
                <w:lang w:eastAsia="bg-BG"/>
              </w:rPr>
            </w:pPr>
          </w:p>
        </w:tc>
        <w:tc>
          <w:tcPr>
            <w:tcW w:w="12705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CD5B4"/>
            <w:noWrap/>
            <w:vAlign w:val="center"/>
            <w:hideMark/>
          </w:tcPr>
          <w:p w14:paraId="0D0DA0AE" w14:textId="094C9432" w:rsidR="00206CD8" w:rsidRPr="002010EE" w:rsidRDefault="00206CD8" w:rsidP="009E311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32"/>
                <w:szCs w:val="32"/>
                <w:lang w:eastAsia="bg-BG"/>
              </w:rPr>
            </w:pPr>
            <w:r w:rsidRPr="002010EE">
              <w:rPr>
                <w:rFonts w:ascii="Times New Roman" w:eastAsia="Times New Roman" w:hAnsi="Times New Roman" w:cs="Times New Roman"/>
                <w:b/>
                <w:bCs/>
                <w:sz w:val="32"/>
                <w:szCs w:val="32"/>
                <w:lang w:eastAsia="bg-BG"/>
              </w:rPr>
              <w:t>КИНЕЗИТЕРАПИЯ</w:t>
            </w:r>
          </w:p>
        </w:tc>
      </w:tr>
      <w:tr w:rsidR="00206CD8" w:rsidRPr="002010EE" w14:paraId="5625A4C7" w14:textId="77777777" w:rsidTr="00206CD8">
        <w:trPr>
          <w:trHeight w:val="490"/>
        </w:trPr>
        <w:tc>
          <w:tcPr>
            <w:tcW w:w="13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CD5B4"/>
          </w:tcPr>
          <w:p w14:paraId="6DF983C9" w14:textId="77777777" w:rsidR="00206CD8" w:rsidRPr="002010EE" w:rsidRDefault="00206CD8" w:rsidP="000A42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bg-BG"/>
              </w:rPr>
            </w:pPr>
          </w:p>
        </w:tc>
        <w:tc>
          <w:tcPr>
            <w:tcW w:w="12705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CD5B4"/>
            <w:vAlign w:val="center"/>
            <w:hideMark/>
          </w:tcPr>
          <w:p w14:paraId="7D92F26B" w14:textId="3116B592" w:rsidR="00206CD8" w:rsidRDefault="00206CD8" w:rsidP="00893D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bg-BG"/>
              </w:rPr>
            </w:pPr>
            <w:r w:rsidRPr="002010E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bg-BG"/>
              </w:rPr>
              <w:t xml:space="preserve">Щатни преподаватели: 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bg-BG"/>
              </w:rPr>
              <w:t xml:space="preserve">гл. </w:t>
            </w:r>
            <w:r w:rsidRPr="002010E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bg-BG"/>
              </w:rPr>
              <w:t>ас. Гергана Деспотова</w:t>
            </w:r>
          </w:p>
          <w:p w14:paraId="2973AFA2" w14:textId="10AD0C43" w:rsidR="00206CD8" w:rsidRPr="002010EE" w:rsidRDefault="00206CD8" w:rsidP="00893D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bg-BG"/>
              </w:rPr>
            </w:pPr>
            <w:r w:rsidRPr="007C5EEC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bg-BG"/>
              </w:rPr>
              <w:t>Хоноруван преподавател: проф. Костадин Костов</w:t>
            </w:r>
          </w:p>
        </w:tc>
      </w:tr>
      <w:tr w:rsidR="00206CD8" w:rsidRPr="002010EE" w14:paraId="1C6AFF9B" w14:textId="77777777" w:rsidTr="00206CD8">
        <w:trPr>
          <w:trHeight w:val="356"/>
        </w:trPr>
        <w:tc>
          <w:tcPr>
            <w:tcW w:w="13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15E734" w14:textId="77777777" w:rsidR="00206CD8" w:rsidRPr="002010EE" w:rsidRDefault="00206CD8" w:rsidP="0033335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32"/>
                <w:szCs w:val="32"/>
                <w:lang w:eastAsia="bg-BG"/>
              </w:rPr>
            </w:pPr>
          </w:p>
        </w:tc>
        <w:tc>
          <w:tcPr>
            <w:tcW w:w="12705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D2F58B4" w14:textId="48F9F97A" w:rsidR="00206CD8" w:rsidRPr="002010EE" w:rsidRDefault="00206CD8" w:rsidP="0033335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32"/>
                <w:szCs w:val="32"/>
                <w:lang w:eastAsia="bg-BG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32"/>
                <w:szCs w:val="32"/>
                <w:lang w:eastAsia="bg-BG"/>
              </w:rPr>
              <w:t>академична</w:t>
            </w:r>
            <w:r w:rsidRPr="002010EE">
              <w:rPr>
                <w:rFonts w:ascii="Times New Roman" w:eastAsia="Times New Roman" w:hAnsi="Times New Roman" w:cs="Times New Roman"/>
                <w:b/>
                <w:bCs/>
                <w:sz w:val="32"/>
                <w:szCs w:val="32"/>
                <w:lang w:eastAsia="bg-BG"/>
              </w:rPr>
              <w:t xml:space="preserve"> 202</w:t>
            </w:r>
            <w:r w:rsidR="00062289">
              <w:rPr>
                <w:rFonts w:ascii="Times New Roman" w:eastAsia="Times New Roman" w:hAnsi="Times New Roman" w:cs="Times New Roman"/>
                <w:b/>
                <w:bCs/>
                <w:sz w:val="32"/>
                <w:szCs w:val="32"/>
                <w:lang w:eastAsia="bg-BG"/>
              </w:rPr>
              <w:t>3</w:t>
            </w:r>
            <w:r w:rsidRPr="002010EE">
              <w:rPr>
                <w:rFonts w:ascii="Times New Roman" w:eastAsia="Times New Roman" w:hAnsi="Times New Roman" w:cs="Times New Roman"/>
                <w:b/>
                <w:bCs/>
                <w:sz w:val="32"/>
                <w:szCs w:val="32"/>
                <w:lang w:eastAsia="bg-BG"/>
              </w:rPr>
              <w:t>/202</w:t>
            </w:r>
            <w:r w:rsidR="00062289">
              <w:rPr>
                <w:rFonts w:ascii="Times New Roman" w:eastAsia="Times New Roman" w:hAnsi="Times New Roman" w:cs="Times New Roman"/>
                <w:b/>
                <w:bCs/>
                <w:sz w:val="32"/>
                <w:szCs w:val="32"/>
                <w:lang w:eastAsia="bg-BG"/>
              </w:rPr>
              <w:t>4</w:t>
            </w:r>
            <w:r w:rsidRPr="002010EE">
              <w:rPr>
                <w:rFonts w:ascii="Times New Roman" w:eastAsia="Times New Roman" w:hAnsi="Times New Roman" w:cs="Times New Roman"/>
                <w:b/>
                <w:bCs/>
                <w:sz w:val="32"/>
                <w:szCs w:val="32"/>
                <w:lang w:eastAsia="bg-BG"/>
              </w:rPr>
              <w:t xml:space="preserve"> година - </w:t>
            </w:r>
            <w:r w:rsidR="00B93BFB">
              <w:rPr>
                <w:rFonts w:ascii="Times New Roman" w:eastAsia="Times New Roman" w:hAnsi="Times New Roman" w:cs="Times New Roman"/>
                <w:b/>
                <w:bCs/>
                <w:sz w:val="32"/>
                <w:szCs w:val="32"/>
                <w:lang w:eastAsia="bg-BG"/>
              </w:rPr>
              <w:t>летен</w:t>
            </w:r>
            <w:r w:rsidRPr="002010EE">
              <w:rPr>
                <w:rFonts w:ascii="Times New Roman" w:eastAsia="Times New Roman" w:hAnsi="Times New Roman" w:cs="Times New Roman"/>
                <w:b/>
                <w:bCs/>
                <w:sz w:val="32"/>
                <w:szCs w:val="32"/>
                <w:lang w:eastAsia="bg-BG"/>
              </w:rPr>
              <w:t xml:space="preserve"> семестър</w:t>
            </w:r>
          </w:p>
        </w:tc>
      </w:tr>
      <w:tr w:rsidR="00F250BF" w:rsidRPr="002010EE" w14:paraId="3F4174E5" w14:textId="77777777" w:rsidTr="0047553A">
        <w:trPr>
          <w:trHeight w:val="315"/>
        </w:trPr>
        <w:tc>
          <w:tcPr>
            <w:tcW w:w="1334" w:type="dxa"/>
            <w:vMerge w:val="restart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center"/>
            <w:hideMark/>
          </w:tcPr>
          <w:p w14:paraId="5426D2F1" w14:textId="77777777" w:rsidR="00F250BF" w:rsidRPr="00C666D9" w:rsidRDefault="00F250BF" w:rsidP="00F250B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bg-BG"/>
              </w:rPr>
            </w:pPr>
            <w:r w:rsidRPr="00C666D9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bg-BG"/>
              </w:rPr>
              <w:t> </w:t>
            </w:r>
          </w:p>
          <w:p w14:paraId="4FDCADDB" w14:textId="70773F97" w:rsidR="00F250BF" w:rsidRPr="00C666D9" w:rsidRDefault="00F250BF" w:rsidP="00F250B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bg-BG"/>
              </w:rPr>
            </w:pPr>
            <w:r w:rsidRPr="00C666D9">
              <w:rPr>
                <w:rFonts w:ascii="Times New Roman" w:eastAsia="Times New Roman" w:hAnsi="Times New Roman" w:cs="Times New Roman"/>
                <w:b/>
                <w:bCs/>
                <w:lang w:eastAsia="bg-BG"/>
              </w:rPr>
              <w:t>понеделник</w:t>
            </w:r>
          </w:p>
        </w:tc>
        <w:tc>
          <w:tcPr>
            <w:tcW w:w="17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center"/>
            <w:hideMark/>
          </w:tcPr>
          <w:p w14:paraId="76961D44" w14:textId="69868FDA" w:rsidR="00F250BF" w:rsidRPr="00B606B3" w:rsidRDefault="00062289" w:rsidP="00F250B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bg-BG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lang w:eastAsia="bg-BG"/>
              </w:rPr>
              <w:t>09</w:t>
            </w:r>
            <w:r w:rsidR="00F250BF" w:rsidRPr="00B606B3">
              <w:rPr>
                <w:rFonts w:ascii="Times New Roman" w:eastAsia="Times New Roman" w:hAnsi="Times New Roman" w:cs="Times New Roman"/>
                <w:b/>
                <w:bCs/>
                <w:lang w:eastAsia="bg-BG"/>
              </w:rPr>
              <w:t>.00-1</w:t>
            </w:r>
            <w:r>
              <w:rPr>
                <w:rFonts w:ascii="Times New Roman" w:eastAsia="Times New Roman" w:hAnsi="Times New Roman" w:cs="Times New Roman"/>
                <w:b/>
                <w:bCs/>
                <w:lang w:eastAsia="bg-BG"/>
              </w:rPr>
              <w:t>0</w:t>
            </w:r>
            <w:r w:rsidR="00F250BF" w:rsidRPr="00B606B3">
              <w:rPr>
                <w:rFonts w:ascii="Times New Roman" w:eastAsia="Times New Roman" w:hAnsi="Times New Roman" w:cs="Times New Roman"/>
                <w:b/>
                <w:bCs/>
                <w:lang w:eastAsia="bg-BG"/>
              </w:rPr>
              <w:t>.30</w:t>
            </w:r>
          </w:p>
        </w:tc>
        <w:tc>
          <w:tcPr>
            <w:tcW w:w="19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center"/>
          </w:tcPr>
          <w:p w14:paraId="77EDA632" w14:textId="4711C51F" w:rsidR="00F250BF" w:rsidRPr="00B606B3" w:rsidRDefault="00F250BF" w:rsidP="00F250B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bg-BG"/>
              </w:rPr>
            </w:pPr>
            <w:r w:rsidRPr="00B606B3">
              <w:rPr>
                <w:rFonts w:ascii="Times New Roman" w:eastAsia="Times New Roman" w:hAnsi="Times New Roman" w:cs="Times New Roman"/>
                <w:b/>
                <w:bCs/>
                <w:lang w:eastAsia="bg-BG"/>
              </w:rPr>
              <w:t>1</w:t>
            </w:r>
            <w:r w:rsidR="00062289">
              <w:rPr>
                <w:rFonts w:ascii="Times New Roman" w:eastAsia="Times New Roman" w:hAnsi="Times New Roman" w:cs="Times New Roman"/>
                <w:b/>
                <w:bCs/>
                <w:lang w:eastAsia="bg-BG"/>
              </w:rPr>
              <w:t>0</w:t>
            </w:r>
            <w:r w:rsidRPr="00B606B3">
              <w:rPr>
                <w:rFonts w:ascii="Times New Roman" w:eastAsia="Times New Roman" w:hAnsi="Times New Roman" w:cs="Times New Roman"/>
                <w:b/>
                <w:bCs/>
                <w:lang w:eastAsia="bg-BG"/>
              </w:rPr>
              <w:t>.30-1</w:t>
            </w:r>
            <w:r w:rsidR="00062289">
              <w:rPr>
                <w:rFonts w:ascii="Times New Roman" w:eastAsia="Times New Roman" w:hAnsi="Times New Roman" w:cs="Times New Roman"/>
                <w:b/>
                <w:bCs/>
                <w:lang w:eastAsia="bg-BG"/>
              </w:rPr>
              <w:t>2</w:t>
            </w:r>
            <w:r w:rsidRPr="00B606B3">
              <w:rPr>
                <w:rFonts w:ascii="Times New Roman" w:eastAsia="Times New Roman" w:hAnsi="Times New Roman" w:cs="Times New Roman"/>
                <w:b/>
                <w:bCs/>
                <w:lang w:eastAsia="bg-BG"/>
              </w:rPr>
              <w:t>.00</w:t>
            </w:r>
          </w:p>
        </w:tc>
        <w:tc>
          <w:tcPr>
            <w:tcW w:w="17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center"/>
          </w:tcPr>
          <w:p w14:paraId="730DCCF7" w14:textId="18C5EE37" w:rsidR="00F250BF" w:rsidRPr="00B606B3" w:rsidRDefault="00062289" w:rsidP="00F250B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bg-BG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lang w:eastAsia="bg-BG"/>
              </w:rPr>
              <w:t>12.00-13.30</w:t>
            </w:r>
          </w:p>
        </w:tc>
        <w:tc>
          <w:tcPr>
            <w:tcW w:w="16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</w:tcPr>
          <w:p w14:paraId="737D02DC" w14:textId="370A7DBB" w:rsidR="00F250BF" w:rsidRPr="00B93BFB" w:rsidRDefault="00F250BF" w:rsidP="00F250B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highlight w:val="yellow"/>
                <w:lang w:eastAsia="bg-BG"/>
              </w:rPr>
            </w:pPr>
          </w:p>
        </w:tc>
        <w:tc>
          <w:tcPr>
            <w:tcW w:w="1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7BEF5672" w14:textId="7C507E4E" w:rsidR="00F250BF" w:rsidRPr="00B606B3" w:rsidRDefault="00F250BF" w:rsidP="00F250B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bg-BG"/>
              </w:rPr>
            </w:pP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00561E22" w14:textId="3DC090CA" w:rsidR="00F250BF" w:rsidRPr="00B606B3" w:rsidRDefault="00F250BF" w:rsidP="00F250B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bg-BG"/>
              </w:rPr>
            </w:pPr>
          </w:p>
        </w:tc>
        <w:tc>
          <w:tcPr>
            <w:tcW w:w="184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center"/>
            <w:hideMark/>
          </w:tcPr>
          <w:p w14:paraId="1DE397C0" w14:textId="25F6AFDF" w:rsidR="00F250BF" w:rsidRPr="00C666D9" w:rsidRDefault="00F250BF" w:rsidP="00F250B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bg-BG"/>
              </w:rPr>
            </w:pPr>
          </w:p>
        </w:tc>
      </w:tr>
      <w:tr w:rsidR="00062289" w:rsidRPr="002010EE" w14:paraId="7E1FE088" w14:textId="77777777" w:rsidTr="00206CD8">
        <w:trPr>
          <w:trHeight w:val="315"/>
        </w:trPr>
        <w:tc>
          <w:tcPr>
            <w:tcW w:w="1334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center"/>
            <w:hideMark/>
          </w:tcPr>
          <w:p w14:paraId="4D2E4E5B" w14:textId="7983E64B" w:rsidR="00062289" w:rsidRPr="00C666D9" w:rsidRDefault="00062289" w:rsidP="0006228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bg-BG"/>
              </w:rPr>
            </w:pPr>
          </w:p>
        </w:tc>
        <w:tc>
          <w:tcPr>
            <w:tcW w:w="17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center"/>
          </w:tcPr>
          <w:p w14:paraId="5E07C923" w14:textId="4DDDB3EC" w:rsidR="00062289" w:rsidRPr="00B606B3" w:rsidRDefault="00062289" w:rsidP="0006228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iCs/>
                <w:lang w:eastAsia="bg-BG"/>
              </w:rPr>
            </w:pPr>
            <w:r w:rsidRPr="00B606B3">
              <w:rPr>
                <w:rFonts w:ascii="Times New Roman" w:eastAsia="Times New Roman" w:hAnsi="Times New Roman" w:cs="Times New Roman"/>
                <w:bCs/>
                <w:iCs/>
                <w:lang w:eastAsia="bg-BG"/>
              </w:rPr>
              <w:t xml:space="preserve"> Г. Деспотова</w:t>
            </w:r>
          </w:p>
        </w:tc>
        <w:tc>
          <w:tcPr>
            <w:tcW w:w="19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6BBC34EE" w14:textId="44DDC924" w:rsidR="00062289" w:rsidRPr="00B606B3" w:rsidRDefault="00062289" w:rsidP="0006228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iCs/>
                <w:lang w:eastAsia="bg-BG"/>
              </w:rPr>
            </w:pPr>
            <w:r w:rsidRPr="00B606B3">
              <w:rPr>
                <w:rFonts w:ascii="Times New Roman" w:eastAsia="Times New Roman" w:hAnsi="Times New Roman" w:cs="Times New Roman"/>
                <w:bCs/>
                <w:iCs/>
                <w:lang w:eastAsia="bg-BG"/>
              </w:rPr>
              <w:t>Г. Деспотова</w:t>
            </w:r>
          </w:p>
        </w:tc>
        <w:tc>
          <w:tcPr>
            <w:tcW w:w="17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2E4779E9" w14:textId="60E847CC" w:rsidR="00062289" w:rsidRPr="00B606B3" w:rsidRDefault="00062289" w:rsidP="0006228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iCs/>
                <w:lang w:eastAsia="bg-BG"/>
              </w:rPr>
            </w:pPr>
            <w:r w:rsidRPr="00B606B3">
              <w:rPr>
                <w:rFonts w:ascii="Times New Roman" w:eastAsia="Times New Roman" w:hAnsi="Times New Roman" w:cs="Times New Roman"/>
                <w:bCs/>
                <w:iCs/>
                <w:lang w:eastAsia="bg-BG"/>
              </w:rPr>
              <w:t>Г. Деспотова</w:t>
            </w:r>
          </w:p>
        </w:tc>
        <w:tc>
          <w:tcPr>
            <w:tcW w:w="16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center"/>
          </w:tcPr>
          <w:p w14:paraId="071CA568" w14:textId="43F0169A" w:rsidR="00062289" w:rsidRPr="00B93BFB" w:rsidRDefault="00062289" w:rsidP="0006228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iCs/>
                <w:highlight w:val="yellow"/>
                <w:lang w:eastAsia="bg-BG"/>
              </w:rPr>
            </w:pPr>
          </w:p>
        </w:tc>
        <w:tc>
          <w:tcPr>
            <w:tcW w:w="1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142ECD77" w14:textId="28865177" w:rsidR="00062289" w:rsidRPr="00B606B3" w:rsidRDefault="00062289" w:rsidP="0006228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bg-BG"/>
              </w:rPr>
            </w:pP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4E552604" w14:textId="1F7F71B2" w:rsidR="00062289" w:rsidRPr="00B606B3" w:rsidRDefault="00062289" w:rsidP="0006228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bg-BG"/>
              </w:rPr>
            </w:pPr>
          </w:p>
        </w:tc>
        <w:tc>
          <w:tcPr>
            <w:tcW w:w="184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center"/>
          </w:tcPr>
          <w:p w14:paraId="71023E60" w14:textId="02CEB07C" w:rsidR="00062289" w:rsidRPr="00C666D9" w:rsidRDefault="00062289" w:rsidP="0006228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bg-BG"/>
              </w:rPr>
            </w:pPr>
          </w:p>
        </w:tc>
      </w:tr>
      <w:tr w:rsidR="00062289" w:rsidRPr="002010EE" w14:paraId="6A0C260E" w14:textId="77777777" w:rsidTr="00206CD8">
        <w:trPr>
          <w:trHeight w:val="373"/>
        </w:trPr>
        <w:tc>
          <w:tcPr>
            <w:tcW w:w="1334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27F5C4C2" w14:textId="77777777" w:rsidR="00062289" w:rsidRPr="00C666D9" w:rsidRDefault="00062289" w:rsidP="00062289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lang w:eastAsia="bg-BG"/>
              </w:rPr>
            </w:pPr>
          </w:p>
        </w:tc>
        <w:tc>
          <w:tcPr>
            <w:tcW w:w="17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4D4C32A9" w14:textId="77777777" w:rsidR="00062289" w:rsidRPr="00B606B3" w:rsidRDefault="00062289" w:rsidP="0006228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bg-BG"/>
              </w:rPr>
            </w:pPr>
            <w:r w:rsidRPr="00B606B3">
              <w:rPr>
                <w:rFonts w:ascii="Times New Roman" w:eastAsia="Times New Roman" w:hAnsi="Times New Roman" w:cs="Times New Roman"/>
                <w:lang w:eastAsia="bg-BG"/>
              </w:rPr>
              <w:t xml:space="preserve">Център по кинезитерапия </w:t>
            </w:r>
          </w:p>
          <w:p w14:paraId="3CADFBA3" w14:textId="7F4053A2" w:rsidR="00062289" w:rsidRPr="00B606B3" w:rsidRDefault="00062289" w:rsidP="0006228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bg-BG"/>
              </w:rPr>
            </w:pPr>
            <w:r w:rsidRPr="00B606B3">
              <w:rPr>
                <w:rFonts w:ascii="Times New Roman" w:eastAsia="Times New Roman" w:hAnsi="Times New Roman" w:cs="Times New Roman"/>
                <w:lang w:eastAsia="bg-BG"/>
              </w:rPr>
              <w:t>Ректорат</w:t>
            </w:r>
          </w:p>
        </w:tc>
        <w:tc>
          <w:tcPr>
            <w:tcW w:w="19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center"/>
          </w:tcPr>
          <w:p w14:paraId="0B7A4100" w14:textId="77777777" w:rsidR="00062289" w:rsidRPr="00B606B3" w:rsidRDefault="00062289" w:rsidP="0006228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bg-BG"/>
              </w:rPr>
            </w:pPr>
            <w:r w:rsidRPr="00B606B3">
              <w:rPr>
                <w:rFonts w:ascii="Times New Roman" w:eastAsia="Times New Roman" w:hAnsi="Times New Roman" w:cs="Times New Roman"/>
                <w:lang w:eastAsia="bg-BG"/>
              </w:rPr>
              <w:t xml:space="preserve">Център по кинезитерапия </w:t>
            </w:r>
          </w:p>
          <w:p w14:paraId="799B760D" w14:textId="6C1C4516" w:rsidR="00062289" w:rsidRPr="00B606B3" w:rsidRDefault="00062289" w:rsidP="0006228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bg-BG"/>
              </w:rPr>
            </w:pPr>
            <w:r w:rsidRPr="00B606B3">
              <w:rPr>
                <w:rFonts w:ascii="Times New Roman" w:eastAsia="Times New Roman" w:hAnsi="Times New Roman" w:cs="Times New Roman"/>
                <w:lang w:eastAsia="bg-BG"/>
              </w:rPr>
              <w:t>Ректорат</w:t>
            </w:r>
          </w:p>
        </w:tc>
        <w:tc>
          <w:tcPr>
            <w:tcW w:w="17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center"/>
          </w:tcPr>
          <w:p w14:paraId="4A173C58" w14:textId="77777777" w:rsidR="00062289" w:rsidRPr="00B606B3" w:rsidRDefault="00062289" w:rsidP="0006228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bg-BG"/>
              </w:rPr>
            </w:pPr>
            <w:r w:rsidRPr="00B606B3">
              <w:rPr>
                <w:rFonts w:ascii="Times New Roman" w:eastAsia="Times New Roman" w:hAnsi="Times New Roman" w:cs="Times New Roman"/>
                <w:lang w:eastAsia="bg-BG"/>
              </w:rPr>
              <w:t xml:space="preserve">Център по кинезитерапия </w:t>
            </w:r>
          </w:p>
          <w:p w14:paraId="5C0CC8C2" w14:textId="7872D0A2" w:rsidR="00062289" w:rsidRPr="00B606B3" w:rsidRDefault="00062289" w:rsidP="0006228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bg-BG"/>
              </w:rPr>
            </w:pPr>
            <w:r w:rsidRPr="00B606B3">
              <w:rPr>
                <w:rFonts w:ascii="Times New Roman" w:eastAsia="Times New Roman" w:hAnsi="Times New Roman" w:cs="Times New Roman"/>
                <w:lang w:eastAsia="bg-BG"/>
              </w:rPr>
              <w:t>Ректорат</w:t>
            </w:r>
          </w:p>
        </w:tc>
        <w:tc>
          <w:tcPr>
            <w:tcW w:w="16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center"/>
          </w:tcPr>
          <w:p w14:paraId="717E9403" w14:textId="4B6DAEFD" w:rsidR="00062289" w:rsidRPr="00B93BFB" w:rsidRDefault="00062289" w:rsidP="0006228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highlight w:val="yellow"/>
                <w:lang w:eastAsia="bg-BG"/>
              </w:rPr>
            </w:pPr>
          </w:p>
        </w:tc>
        <w:tc>
          <w:tcPr>
            <w:tcW w:w="1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558779EF" w14:textId="6C9FD9A6" w:rsidR="00062289" w:rsidRPr="00B606B3" w:rsidRDefault="00062289" w:rsidP="0006228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bg-BG"/>
              </w:rPr>
            </w:pP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27AA253F" w14:textId="77398B1C" w:rsidR="00062289" w:rsidRPr="00B606B3" w:rsidRDefault="00062289" w:rsidP="0006228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bg-BG"/>
              </w:rPr>
            </w:pPr>
          </w:p>
        </w:tc>
        <w:tc>
          <w:tcPr>
            <w:tcW w:w="184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center"/>
          </w:tcPr>
          <w:p w14:paraId="2001399E" w14:textId="33A04CAC" w:rsidR="00062289" w:rsidRPr="00C666D9" w:rsidRDefault="00062289" w:rsidP="0006228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bg-BG"/>
              </w:rPr>
            </w:pPr>
          </w:p>
        </w:tc>
      </w:tr>
      <w:tr w:rsidR="000D25B6" w:rsidRPr="002010EE" w14:paraId="63C1AD89" w14:textId="77777777" w:rsidTr="00FC4FC0">
        <w:trPr>
          <w:trHeight w:val="194"/>
        </w:trPr>
        <w:tc>
          <w:tcPr>
            <w:tcW w:w="1334" w:type="dxa"/>
            <w:vMerge w:val="restart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center"/>
            <w:hideMark/>
          </w:tcPr>
          <w:p w14:paraId="6F1CE81C" w14:textId="15425146" w:rsidR="000D25B6" w:rsidRPr="00C666D9" w:rsidRDefault="000D25B6" w:rsidP="000D25B6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lang w:eastAsia="bg-BG"/>
              </w:rPr>
            </w:pPr>
            <w:r w:rsidRPr="00C666D9">
              <w:rPr>
                <w:rFonts w:ascii="Times New Roman" w:eastAsia="Times New Roman" w:hAnsi="Times New Roman" w:cs="Times New Roman"/>
                <w:b/>
                <w:bCs/>
                <w:lang w:eastAsia="bg-BG"/>
              </w:rPr>
              <w:t>вторник</w:t>
            </w:r>
          </w:p>
        </w:tc>
        <w:tc>
          <w:tcPr>
            <w:tcW w:w="17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center"/>
          </w:tcPr>
          <w:p w14:paraId="298454D9" w14:textId="565342EE" w:rsidR="000D25B6" w:rsidRPr="00B606B3" w:rsidRDefault="000D25B6" w:rsidP="000D25B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iCs/>
                <w:lang w:eastAsia="bg-BG"/>
              </w:rPr>
            </w:pPr>
          </w:p>
        </w:tc>
        <w:tc>
          <w:tcPr>
            <w:tcW w:w="19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center"/>
          </w:tcPr>
          <w:p w14:paraId="54B7E225" w14:textId="4E8B6FF7" w:rsidR="000D25B6" w:rsidRPr="00B606B3" w:rsidRDefault="000D25B6" w:rsidP="000D25B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iCs/>
                <w:lang w:eastAsia="bg-BG"/>
              </w:rPr>
            </w:pPr>
          </w:p>
        </w:tc>
        <w:tc>
          <w:tcPr>
            <w:tcW w:w="17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center"/>
          </w:tcPr>
          <w:p w14:paraId="2D6B9310" w14:textId="6C6F6775" w:rsidR="000D25B6" w:rsidRPr="00B606B3" w:rsidRDefault="000D25B6" w:rsidP="000D25B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iCs/>
                <w:lang w:eastAsia="bg-BG"/>
              </w:rPr>
            </w:pPr>
          </w:p>
        </w:tc>
        <w:tc>
          <w:tcPr>
            <w:tcW w:w="16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</w:tcPr>
          <w:p w14:paraId="12F59CB0" w14:textId="5F76E9E1" w:rsidR="000D25B6" w:rsidRPr="00B606B3" w:rsidRDefault="000D25B6" w:rsidP="000D25B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iCs/>
                <w:lang w:eastAsia="bg-BG"/>
              </w:rPr>
            </w:pPr>
          </w:p>
        </w:tc>
        <w:tc>
          <w:tcPr>
            <w:tcW w:w="1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2AEACA17" w14:textId="43DE93B7" w:rsidR="000D25B6" w:rsidRPr="00B606B3" w:rsidRDefault="000D25B6" w:rsidP="000D25B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iCs/>
                <w:lang w:eastAsia="bg-BG"/>
              </w:rPr>
            </w:pPr>
            <w:r w:rsidRPr="00B606B3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bg-BG"/>
              </w:rPr>
              <w:t>16.30-18.00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1D3CCAB8" w14:textId="64E31CBA" w:rsidR="000D25B6" w:rsidRPr="00B606B3" w:rsidRDefault="000D25B6" w:rsidP="000D25B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iCs/>
                <w:lang w:eastAsia="bg-BG"/>
              </w:rPr>
            </w:pPr>
          </w:p>
        </w:tc>
        <w:tc>
          <w:tcPr>
            <w:tcW w:w="18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</w:tcPr>
          <w:p w14:paraId="7388D78A" w14:textId="60498FA0" w:rsidR="000D25B6" w:rsidRPr="00C666D9" w:rsidRDefault="000D25B6" w:rsidP="000D25B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iCs/>
                <w:lang w:eastAsia="bg-BG"/>
              </w:rPr>
            </w:pPr>
          </w:p>
        </w:tc>
      </w:tr>
      <w:tr w:rsidR="000D25B6" w:rsidRPr="002010EE" w14:paraId="6110E703" w14:textId="77777777" w:rsidTr="00FC4FC0">
        <w:trPr>
          <w:trHeight w:val="300"/>
        </w:trPr>
        <w:tc>
          <w:tcPr>
            <w:tcW w:w="1334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center"/>
          </w:tcPr>
          <w:p w14:paraId="41FA6C0D" w14:textId="417A8B64" w:rsidR="000D25B6" w:rsidRPr="00C666D9" w:rsidRDefault="000D25B6" w:rsidP="000D25B6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lang w:eastAsia="bg-BG"/>
              </w:rPr>
            </w:pPr>
          </w:p>
        </w:tc>
        <w:tc>
          <w:tcPr>
            <w:tcW w:w="174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center"/>
          </w:tcPr>
          <w:p w14:paraId="655ECB65" w14:textId="2BC54905" w:rsidR="000D25B6" w:rsidRPr="00B606B3" w:rsidRDefault="000D25B6" w:rsidP="000D25B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iCs/>
                <w:lang w:eastAsia="bg-BG"/>
              </w:rPr>
            </w:pPr>
          </w:p>
        </w:tc>
        <w:tc>
          <w:tcPr>
            <w:tcW w:w="190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center"/>
          </w:tcPr>
          <w:p w14:paraId="00ADDBC1" w14:textId="533B7A07" w:rsidR="000D25B6" w:rsidRPr="00B606B3" w:rsidRDefault="000D25B6" w:rsidP="000D25B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iCs/>
                <w:lang w:eastAsia="bg-BG"/>
              </w:rPr>
            </w:pPr>
          </w:p>
        </w:tc>
        <w:tc>
          <w:tcPr>
            <w:tcW w:w="17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center"/>
          </w:tcPr>
          <w:p w14:paraId="28D42A78" w14:textId="08E0ED32" w:rsidR="000D25B6" w:rsidRPr="00B606B3" w:rsidRDefault="000D25B6" w:rsidP="000D25B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iCs/>
                <w:lang w:eastAsia="bg-BG"/>
              </w:rPr>
            </w:pPr>
          </w:p>
        </w:tc>
        <w:tc>
          <w:tcPr>
            <w:tcW w:w="168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</w:tcPr>
          <w:p w14:paraId="6E6E0FA4" w14:textId="3133961D" w:rsidR="000D25B6" w:rsidRPr="00B606B3" w:rsidRDefault="000D25B6" w:rsidP="000D25B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iCs/>
                <w:lang w:eastAsia="bg-BG"/>
              </w:rPr>
            </w:pPr>
          </w:p>
        </w:tc>
        <w:tc>
          <w:tcPr>
            <w:tcW w:w="19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0F5AE7F3" w14:textId="4CD5BEA1" w:rsidR="000D25B6" w:rsidRPr="00B606B3" w:rsidRDefault="000D25B6" w:rsidP="000D25B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bg-BG"/>
              </w:rPr>
            </w:pPr>
            <w:r w:rsidRPr="00E15402">
              <w:rPr>
                <w:rFonts w:ascii="Times New Roman" w:eastAsia="Times New Roman" w:hAnsi="Times New Roman" w:cs="Times New Roman"/>
                <w:bCs/>
                <w:iCs/>
                <w:lang w:eastAsia="bg-BG"/>
              </w:rPr>
              <w:t>К. Костов</w:t>
            </w:r>
          </w:p>
        </w:tc>
        <w:tc>
          <w:tcPr>
            <w:tcW w:w="189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2D811D96" w14:textId="4F31A714" w:rsidR="000D25B6" w:rsidRPr="00B606B3" w:rsidRDefault="000D25B6" w:rsidP="000D25B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bg-BG"/>
              </w:rPr>
            </w:pPr>
          </w:p>
        </w:tc>
        <w:tc>
          <w:tcPr>
            <w:tcW w:w="184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</w:tcPr>
          <w:p w14:paraId="4D58C1D5" w14:textId="0117E23E" w:rsidR="000D25B6" w:rsidRPr="00C666D9" w:rsidRDefault="000D25B6" w:rsidP="000D25B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iCs/>
                <w:lang w:eastAsia="bg-BG"/>
              </w:rPr>
            </w:pPr>
          </w:p>
        </w:tc>
      </w:tr>
      <w:tr w:rsidR="000D25B6" w:rsidRPr="002010EE" w14:paraId="470FEC84" w14:textId="77777777" w:rsidTr="00FC4FC0">
        <w:trPr>
          <w:trHeight w:val="625"/>
        </w:trPr>
        <w:tc>
          <w:tcPr>
            <w:tcW w:w="1334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182B49E6" w14:textId="77777777" w:rsidR="000D25B6" w:rsidRPr="00C666D9" w:rsidRDefault="000D25B6" w:rsidP="000D25B6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lang w:eastAsia="bg-BG"/>
              </w:rPr>
            </w:pPr>
          </w:p>
        </w:tc>
        <w:tc>
          <w:tcPr>
            <w:tcW w:w="17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608B1F0D" w14:textId="6A7BFF8B" w:rsidR="000D25B6" w:rsidRPr="00B606B3" w:rsidRDefault="000D25B6" w:rsidP="000D25B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bg-BG"/>
              </w:rPr>
            </w:pPr>
          </w:p>
        </w:tc>
        <w:tc>
          <w:tcPr>
            <w:tcW w:w="19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center"/>
          </w:tcPr>
          <w:p w14:paraId="54332A03" w14:textId="4A8EFC90" w:rsidR="000D25B6" w:rsidRPr="00B606B3" w:rsidRDefault="000D25B6" w:rsidP="000D25B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bg-BG"/>
              </w:rPr>
            </w:pPr>
          </w:p>
        </w:tc>
        <w:tc>
          <w:tcPr>
            <w:tcW w:w="17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center"/>
          </w:tcPr>
          <w:p w14:paraId="49DF8B55" w14:textId="37F83AC1" w:rsidR="000D25B6" w:rsidRPr="00B606B3" w:rsidRDefault="000D25B6" w:rsidP="000D25B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bg-BG"/>
              </w:rPr>
            </w:pPr>
          </w:p>
        </w:tc>
        <w:tc>
          <w:tcPr>
            <w:tcW w:w="168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</w:tcPr>
          <w:p w14:paraId="1FF11858" w14:textId="5CEE043D" w:rsidR="000D25B6" w:rsidRPr="00B606B3" w:rsidRDefault="000D25B6" w:rsidP="000D25B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bg-BG"/>
              </w:rPr>
            </w:pPr>
          </w:p>
        </w:tc>
        <w:tc>
          <w:tcPr>
            <w:tcW w:w="1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3EFEF696" w14:textId="77777777" w:rsidR="000D25B6" w:rsidRPr="00062289" w:rsidRDefault="000D25B6" w:rsidP="000D25B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bg-BG"/>
              </w:rPr>
            </w:pPr>
            <w:r w:rsidRPr="00062289">
              <w:rPr>
                <w:rFonts w:ascii="Times New Roman" w:eastAsia="Times New Roman" w:hAnsi="Times New Roman" w:cs="Times New Roman"/>
                <w:lang w:eastAsia="bg-BG"/>
              </w:rPr>
              <w:t xml:space="preserve">Център по кинезитерапия </w:t>
            </w:r>
          </w:p>
          <w:p w14:paraId="19A032E7" w14:textId="5646B900" w:rsidR="000D25B6" w:rsidRPr="00B606B3" w:rsidRDefault="000D25B6" w:rsidP="000D25B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bg-BG"/>
              </w:rPr>
            </w:pPr>
            <w:r w:rsidRPr="00062289">
              <w:rPr>
                <w:rFonts w:ascii="Times New Roman" w:eastAsia="Times New Roman" w:hAnsi="Times New Roman" w:cs="Times New Roman"/>
                <w:lang w:eastAsia="bg-BG"/>
              </w:rPr>
              <w:t>Ректорат</w:t>
            </w:r>
          </w:p>
        </w:tc>
        <w:tc>
          <w:tcPr>
            <w:tcW w:w="189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02F1D5D0" w14:textId="3789A5EA" w:rsidR="000D25B6" w:rsidRPr="00B606B3" w:rsidRDefault="000D25B6" w:rsidP="000D25B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bg-BG"/>
              </w:rPr>
            </w:pPr>
          </w:p>
        </w:tc>
        <w:tc>
          <w:tcPr>
            <w:tcW w:w="184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</w:tcPr>
          <w:p w14:paraId="7F3FA0FC" w14:textId="0C4F1455" w:rsidR="000D25B6" w:rsidRPr="00C666D9" w:rsidRDefault="000D25B6" w:rsidP="000D25B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bg-BG"/>
              </w:rPr>
            </w:pPr>
          </w:p>
        </w:tc>
      </w:tr>
      <w:tr w:rsidR="000D25B6" w:rsidRPr="002010EE" w14:paraId="1E0BBDC3" w14:textId="77777777" w:rsidTr="0047553A">
        <w:trPr>
          <w:trHeight w:val="206"/>
        </w:trPr>
        <w:tc>
          <w:tcPr>
            <w:tcW w:w="1334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center"/>
            <w:hideMark/>
          </w:tcPr>
          <w:p w14:paraId="48F15F4A" w14:textId="77777777" w:rsidR="000D25B6" w:rsidRPr="00C666D9" w:rsidRDefault="000D25B6" w:rsidP="000D25B6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lang w:eastAsia="bg-BG"/>
              </w:rPr>
            </w:pPr>
            <w:r w:rsidRPr="00C666D9">
              <w:rPr>
                <w:rFonts w:ascii="Times New Roman" w:eastAsia="Times New Roman" w:hAnsi="Times New Roman" w:cs="Times New Roman"/>
                <w:b/>
                <w:bCs/>
                <w:lang w:eastAsia="bg-BG"/>
              </w:rPr>
              <w:t>сряда</w:t>
            </w:r>
          </w:p>
        </w:tc>
        <w:tc>
          <w:tcPr>
            <w:tcW w:w="17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center"/>
          </w:tcPr>
          <w:p w14:paraId="5C8B5613" w14:textId="1790C0AA" w:rsidR="000D25B6" w:rsidRPr="00B93BFB" w:rsidRDefault="000D25B6" w:rsidP="000D25B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iCs/>
                <w:highlight w:val="yellow"/>
                <w:lang w:eastAsia="bg-BG"/>
              </w:rPr>
            </w:pPr>
          </w:p>
        </w:tc>
        <w:tc>
          <w:tcPr>
            <w:tcW w:w="19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center"/>
          </w:tcPr>
          <w:p w14:paraId="6871ECB1" w14:textId="55D16143" w:rsidR="000D25B6" w:rsidRPr="00B606B3" w:rsidRDefault="000D25B6" w:rsidP="000D25B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B606B3">
              <w:rPr>
                <w:rFonts w:ascii="Times New Roman" w:eastAsia="Times New Roman" w:hAnsi="Times New Roman" w:cs="Times New Roman"/>
                <w:b/>
                <w:iCs/>
                <w:lang w:eastAsia="bg-BG"/>
              </w:rPr>
              <w:t>1</w:t>
            </w:r>
            <w:r>
              <w:rPr>
                <w:rFonts w:ascii="Times New Roman" w:eastAsia="Times New Roman" w:hAnsi="Times New Roman" w:cs="Times New Roman"/>
                <w:b/>
                <w:iCs/>
                <w:lang w:eastAsia="bg-BG"/>
              </w:rPr>
              <w:t>0</w:t>
            </w:r>
            <w:r w:rsidRPr="00B606B3">
              <w:rPr>
                <w:rFonts w:ascii="Times New Roman" w:eastAsia="Times New Roman" w:hAnsi="Times New Roman" w:cs="Times New Roman"/>
                <w:b/>
                <w:iCs/>
                <w:lang w:eastAsia="bg-BG"/>
              </w:rPr>
              <w:t>.30-1</w:t>
            </w:r>
            <w:r>
              <w:rPr>
                <w:rFonts w:ascii="Times New Roman" w:eastAsia="Times New Roman" w:hAnsi="Times New Roman" w:cs="Times New Roman"/>
                <w:b/>
                <w:iCs/>
                <w:lang w:eastAsia="bg-BG"/>
              </w:rPr>
              <w:t>2</w:t>
            </w:r>
            <w:r w:rsidRPr="00B606B3">
              <w:rPr>
                <w:rFonts w:ascii="Times New Roman" w:eastAsia="Times New Roman" w:hAnsi="Times New Roman" w:cs="Times New Roman"/>
                <w:b/>
                <w:iCs/>
                <w:lang w:eastAsia="bg-BG"/>
              </w:rPr>
              <w:t xml:space="preserve">.00 </w:t>
            </w:r>
          </w:p>
        </w:tc>
        <w:tc>
          <w:tcPr>
            <w:tcW w:w="17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center"/>
          </w:tcPr>
          <w:p w14:paraId="759241AD" w14:textId="0320CC11" w:rsidR="000D25B6" w:rsidRPr="00B606B3" w:rsidRDefault="000D25B6" w:rsidP="000D25B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iCs/>
                <w:lang w:eastAsia="bg-BG"/>
              </w:rPr>
            </w:pPr>
            <w:r w:rsidRPr="00B606B3">
              <w:rPr>
                <w:rFonts w:ascii="Times New Roman" w:eastAsia="Times New Roman" w:hAnsi="Times New Roman" w:cs="Times New Roman"/>
                <w:b/>
                <w:iCs/>
                <w:lang w:eastAsia="bg-BG"/>
              </w:rPr>
              <w:t>1</w:t>
            </w:r>
            <w:r>
              <w:rPr>
                <w:rFonts w:ascii="Times New Roman" w:eastAsia="Times New Roman" w:hAnsi="Times New Roman" w:cs="Times New Roman"/>
                <w:b/>
                <w:iCs/>
                <w:lang w:eastAsia="bg-BG"/>
              </w:rPr>
              <w:t>2</w:t>
            </w:r>
            <w:r w:rsidRPr="00B606B3">
              <w:rPr>
                <w:rFonts w:ascii="Times New Roman" w:eastAsia="Times New Roman" w:hAnsi="Times New Roman" w:cs="Times New Roman"/>
                <w:b/>
                <w:iCs/>
                <w:lang w:eastAsia="bg-BG"/>
              </w:rPr>
              <w:t>.</w:t>
            </w:r>
            <w:r>
              <w:rPr>
                <w:rFonts w:ascii="Times New Roman" w:eastAsia="Times New Roman" w:hAnsi="Times New Roman" w:cs="Times New Roman"/>
                <w:b/>
                <w:iCs/>
                <w:lang w:eastAsia="bg-BG"/>
              </w:rPr>
              <w:t>0</w:t>
            </w:r>
            <w:r w:rsidRPr="00B606B3">
              <w:rPr>
                <w:rFonts w:ascii="Times New Roman" w:eastAsia="Times New Roman" w:hAnsi="Times New Roman" w:cs="Times New Roman"/>
                <w:b/>
                <w:iCs/>
                <w:lang w:eastAsia="bg-BG"/>
              </w:rPr>
              <w:t>0-1</w:t>
            </w:r>
            <w:r>
              <w:rPr>
                <w:rFonts w:ascii="Times New Roman" w:eastAsia="Times New Roman" w:hAnsi="Times New Roman" w:cs="Times New Roman"/>
                <w:b/>
                <w:iCs/>
                <w:lang w:eastAsia="bg-BG"/>
              </w:rPr>
              <w:t>3.</w:t>
            </w:r>
            <w:r w:rsidRPr="00B606B3">
              <w:rPr>
                <w:rFonts w:ascii="Times New Roman" w:eastAsia="Times New Roman" w:hAnsi="Times New Roman" w:cs="Times New Roman"/>
                <w:b/>
                <w:iCs/>
                <w:lang w:eastAsia="bg-BG"/>
              </w:rPr>
              <w:t xml:space="preserve">30 </w:t>
            </w:r>
          </w:p>
        </w:tc>
        <w:tc>
          <w:tcPr>
            <w:tcW w:w="16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center"/>
          </w:tcPr>
          <w:p w14:paraId="06EE81F6" w14:textId="4C275CB2" w:rsidR="000D25B6" w:rsidRPr="00B606B3" w:rsidRDefault="000D25B6" w:rsidP="000D25B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iCs/>
                <w:lang w:eastAsia="bg-BG"/>
              </w:rPr>
            </w:pPr>
            <w:r w:rsidRPr="00B606B3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bg-BG"/>
              </w:rPr>
              <w:t>13.30-15.00</w:t>
            </w:r>
          </w:p>
        </w:tc>
        <w:tc>
          <w:tcPr>
            <w:tcW w:w="1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32150E19" w14:textId="1ECF400B" w:rsidR="000D25B6" w:rsidRPr="00B606B3" w:rsidRDefault="000D25B6" w:rsidP="000D25B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bg-BG"/>
              </w:rPr>
            </w:pP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429E2CC8" w14:textId="5F801C56" w:rsidR="000D25B6" w:rsidRPr="00B606B3" w:rsidRDefault="000D25B6" w:rsidP="000D25B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bg-BG"/>
              </w:rPr>
            </w:pPr>
          </w:p>
        </w:tc>
        <w:tc>
          <w:tcPr>
            <w:tcW w:w="184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center"/>
          </w:tcPr>
          <w:p w14:paraId="06FC7471" w14:textId="12A442AA" w:rsidR="000D25B6" w:rsidRPr="00C666D9" w:rsidRDefault="000D25B6" w:rsidP="000D25B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bg-BG"/>
              </w:rPr>
            </w:pPr>
          </w:p>
        </w:tc>
      </w:tr>
      <w:tr w:rsidR="000D25B6" w:rsidRPr="002010EE" w14:paraId="5950FD2C" w14:textId="77777777" w:rsidTr="0047553A">
        <w:trPr>
          <w:trHeight w:val="288"/>
        </w:trPr>
        <w:tc>
          <w:tcPr>
            <w:tcW w:w="1334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center"/>
          </w:tcPr>
          <w:p w14:paraId="1BFEAC84" w14:textId="77777777" w:rsidR="000D25B6" w:rsidRPr="00C666D9" w:rsidRDefault="000D25B6" w:rsidP="000D25B6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lang w:eastAsia="bg-BG"/>
              </w:rPr>
            </w:pPr>
          </w:p>
        </w:tc>
        <w:tc>
          <w:tcPr>
            <w:tcW w:w="174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center"/>
          </w:tcPr>
          <w:p w14:paraId="2069F71A" w14:textId="273BED16" w:rsidR="000D25B6" w:rsidRPr="00B93BFB" w:rsidRDefault="000D25B6" w:rsidP="000D25B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iCs/>
                <w:highlight w:val="yellow"/>
                <w:lang w:eastAsia="bg-BG"/>
              </w:rPr>
            </w:pPr>
          </w:p>
        </w:tc>
        <w:tc>
          <w:tcPr>
            <w:tcW w:w="190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center"/>
          </w:tcPr>
          <w:p w14:paraId="1C39745E" w14:textId="6AED23F2" w:rsidR="000D25B6" w:rsidRPr="00B606B3" w:rsidRDefault="000D25B6" w:rsidP="000D25B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bg-BG"/>
              </w:rPr>
            </w:pPr>
            <w:r w:rsidRPr="00B606B3">
              <w:rPr>
                <w:rFonts w:ascii="Times New Roman" w:eastAsia="Times New Roman" w:hAnsi="Times New Roman" w:cs="Times New Roman"/>
                <w:bCs/>
                <w:iCs/>
                <w:lang w:eastAsia="bg-BG"/>
              </w:rPr>
              <w:t>Г. Деспотова</w:t>
            </w:r>
          </w:p>
        </w:tc>
        <w:tc>
          <w:tcPr>
            <w:tcW w:w="17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center"/>
          </w:tcPr>
          <w:p w14:paraId="6331FE68" w14:textId="3807CB90" w:rsidR="000D25B6" w:rsidRPr="00B606B3" w:rsidRDefault="000D25B6" w:rsidP="000D25B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eastAsia="bg-BG"/>
              </w:rPr>
            </w:pPr>
            <w:r w:rsidRPr="00B606B3">
              <w:rPr>
                <w:rFonts w:ascii="Times New Roman" w:eastAsia="Times New Roman" w:hAnsi="Times New Roman" w:cs="Times New Roman"/>
                <w:bCs/>
                <w:iCs/>
                <w:lang w:eastAsia="bg-BG"/>
              </w:rPr>
              <w:t>Г. Деспотова</w:t>
            </w:r>
          </w:p>
        </w:tc>
        <w:tc>
          <w:tcPr>
            <w:tcW w:w="168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center"/>
          </w:tcPr>
          <w:p w14:paraId="0FF9C7D5" w14:textId="6833CB94" w:rsidR="000D25B6" w:rsidRPr="00B606B3" w:rsidRDefault="000D25B6" w:rsidP="000D25B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iCs/>
                <w:lang w:eastAsia="bg-BG"/>
              </w:rPr>
            </w:pPr>
            <w:r w:rsidRPr="00B606B3">
              <w:rPr>
                <w:rFonts w:ascii="Times New Roman" w:eastAsia="Times New Roman" w:hAnsi="Times New Roman" w:cs="Times New Roman"/>
                <w:bCs/>
                <w:iCs/>
                <w:lang w:eastAsia="bg-BG"/>
              </w:rPr>
              <w:t>Г. Деспотова</w:t>
            </w:r>
          </w:p>
        </w:tc>
        <w:tc>
          <w:tcPr>
            <w:tcW w:w="19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7C73E701" w14:textId="1C415AC1" w:rsidR="000D25B6" w:rsidRPr="00B606B3" w:rsidRDefault="000D25B6" w:rsidP="000D25B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bg-BG"/>
              </w:rPr>
            </w:pPr>
          </w:p>
        </w:tc>
        <w:tc>
          <w:tcPr>
            <w:tcW w:w="189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05720D26" w14:textId="50CC0434" w:rsidR="000D25B6" w:rsidRPr="00B606B3" w:rsidRDefault="000D25B6" w:rsidP="000D25B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bg-BG"/>
              </w:rPr>
            </w:pPr>
          </w:p>
        </w:tc>
        <w:tc>
          <w:tcPr>
            <w:tcW w:w="18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center"/>
          </w:tcPr>
          <w:p w14:paraId="036F20FB" w14:textId="77777777" w:rsidR="000D25B6" w:rsidRPr="00C666D9" w:rsidRDefault="000D25B6" w:rsidP="000D25B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bg-BG"/>
              </w:rPr>
            </w:pPr>
          </w:p>
        </w:tc>
      </w:tr>
      <w:tr w:rsidR="000D25B6" w:rsidRPr="002010EE" w14:paraId="05123839" w14:textId="77777777" w:rsidTr="0047553A">
        <w:trPr>
          <w:trHeight w:val="315"/>
        </w:trPr>
        <w:tc>
          <w:tcPr>
            <w:tcW w:w="1334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437BA9D9" w14:textId="77777777" w:rsidR="000D25B6" w:rsidRPr="00C666D9" w:rsidRDefault="000D25B6" w:rsidP="000D25B6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lang w:eastAsia="bg-BG"/>
              </w:rPr>
            </w:pPr>
          </w:p>
        </w:tc>
        <w:tc>
          <w:tcPr>
            <w:tcW w:w="17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12E5EC84" w14:textId="410328BA" w:rsidR="000D25B6" w:rsidRPr="00B93BFB" w:rsidRDefault="000D25B6" w:rsidP="000D25B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highlight w:val="yellow"/>
                <w:lang w:eastAsia="bg-BG"/>
              </w:rPr>
            </w:pPr>
          </w:p>
        </w:tc>
        <w:tc>
          <w:tcPr>
            <w:tcW w:w="19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4DD4F934" w14:textId="77777777" w:rsidR="000D25B6" w:rsidRPr="00B606B3" w:rsidRDefault="000D25B6" w:rsidP="000D25B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bg-BG"/>
              </w:rPr>
            </w:pPr>
            <w:r w:rsidRPr="00B606B3">
              <w:rPr>
                <w:rFonts w:ascii="Times New Roman" w:eastAsia="Times New Roman" w:hAnsi="Times New Roman" w:cs="Times New Roman"/>
                <w:lang w:eastAsia="bg-BG"/>
              </w:rPr>
              <w:t xml:space="preserve">Център по кинезитерапия </w:t>
            </w:r>
          </w:p>
          <w:p w14:paraId="19AF45D1" w14:textId="7E691A07" w:rsidR="000D25B6" w:rsidRPr="00B606B3" w:rsidRDefault="000D25B6" w:rsidP="000D25B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bg-BG"/>
              </w:rPr>
            </w:pPr>
            <w:r w:rsidRPr="00B606B3">
              <w:rPr>
                <w:rFonts w:ascii="Times New Roman" w:eastAsia="Times New Roman" w:hAnsi="Times New Roman" w:cs="Times New Roman"/>
                <w:lang w:eastAsia="bg-BG"/>
              </w:rPr>
              <w:t>Ректорат</w:t>
            </w:r>
          </w:p>
        </w:tc>
        <w:tc>
          <w:tcPr>
            <w:tcW w:w="17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21186C17" w14:textId="77777777" w:rsidR="000D25B6" w:rsidRPr="00B606B3" w:rsidRDefault="000D25B6" w:rsidP="000D25B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bg-BG"/>
              </w:rPr>
            </w:pPr>
            <w:r w:rsidRPr="00B606B3">
              <w:rPr>
                <w:rFonts w:ascii="Times New Roman" w:eastAsia="Times New Roman" w:hAnsi="Times New Roman" w:cs="Times New Roman"/>
                <w:lang w:eastAsia="bg-BG"/>
              </w:rPr>
              <w:t xml:space="preserve">Център по кинезитерапия </w:t>
            </w:r>
          </w:p>
          <w:p w14:paraId="74162FCD" w14:textId="40F77769" w:rsidR="000D25B6" w:rsidRPr="00B606B3" w:rsidRDefault="000D25B6" w:rsidP="000D25B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bg-BG"/>
              </w:rPr>
            </w:pPr>
            <w:r w:rsidRPr="00B606B3">
              <w:rPr>
                <w:rFonts w:ascii="Times New Roman" w:eastAsia="Times New Roman" w:hAnsi="Times New Roman" w:cs="Times New Roman"/>
                <w:lang w:eastAsia="bg-BG"/>
              </w:rPr>
              <w:t>Ректорат</w:t>
            </w:r>
          </w:p>
        </w:tc>
        <w:tc>
          <w:tcPr>
            <w:tcW w:w="16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center"/>
          </w:tcPr>
          <w:p w14:paraId="2615E28E" w14:textId="77777777" w:rsidR="000D25B6" w:rsidRPr="00B606B3" w:rsidRDefault="000D25B6" w:rsidP="000D25B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bg-BG"/>
              </w:rPr>
            </w:pPr>
            <w:r w:rsidRPr="00B606B3">
              <w:rPr>
                <w:rFonts w:ascii="Times New Roman" w:eastAsia="Times New Roman" w:hAnsi="Times New Roman" w:cs="Times New Roman"/>
                <w:lang w:eastAsia="bg-BG"/>
              </w:rPr>
              <w:t xml:space="preserve">Център по кинезитерапия </w:t>
            </w:r>
          </w:p>
          <w:p w14:paraId="1234B340" w14:textId="30A129BE" w:rsidR="000D25B6" w:rsidRPr="00B606B3" w:rsidRDefault="000D25B6" w:rsidP="000D25B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bg-BG"/>
              </w:rPr>
            </w:pPr>
            <w:r w:rsidRPr="00B606B3">
              <w:rPr>
                <w:rFonts w:ascii="Times New Roman" w:eastAsia="Times New Roman" w:hAnsi="Times New Roman" w:cs="Times New Roman"/>
                <w:lang w:eastAsia="bg-BG"/>
              </w:rPr>
              <w:t>Ректорат</w:t>
            </w:r>
          </w:p>
        </w:tc>
        <w:tc>
          <w:tcPr>
            <w:tcW w:w="19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36188BBE" w14:textId="3F1BEE4F" w:rsidR="000D25B6" w:rsidRPr="00B606B3" w:rsidRDefault="000D25B6" w:rsidP="000D25B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bg-BG"/>
              </w:rPr>
            </w:pPr>
          </w:p>
        </w:tc>
        <w:tc>
          <w:tcPr>
            <w:tcW w:w="189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3C89BB31" w14:textId="3DCA2D7C" w:rsidR="000D25B6" w:rsidRPr="00B606B3" w:rsidRDefault="000D25B6" w:rsidP="000D25B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bg-BG"/>
              </w:rPr>
            </w:pPr>
          </w:p>
        </w:tc>
        <w:tc>
          <w:tcPr>
            <w:tcW w:w="184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center"/>
          </w:tcPr>
          <w:p w14:paraId="0ACD67C2" w14:textId="4928C7E7" w:rsidR="000D25B6" w:rsidRPr="00C666D9" w:rsidRDefault="000D25B6" w:rsidP="000D25B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bg-BG"/>
              </w:rPr>
            </w:pPr>
          </w:p>
        </w:tc>
      </w:tr>
      <w:tr w:rsidR="000D25B6" w:rsidRPr="002010EE" w14:paraId="43D08058" w14:textId="77777777" w:rsidTr="00206CD8">
        <w:trPr>
          <w:trHeight w:val="265"/>
        </w:trPr>
        <w:tc>
          <w:tcPr>
            <w:tcW w:w="1334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center"/>
            <w:hideMark/>
          </w:tcPr>
          <w:p w14:paraId="2703A5C5" w14:textId="77777777" w:rsidR="000D25B6" w:rsidRPr="00C666D9" w:rsidRDefault="000D25B6" w:rsidP="000D25B6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lang w:eastAsia="bg-BG"/>
              </w:rPr>
            </w:pPr>
            <w:r w:rsidRPr="00C666D9">
              <w:rPr>
                <w:rFonts w:ascii="Times New Roman" w:eastAsia="Times New Roman" w:hAnsi="Times New Roman" w:cs="Times New Roman"/>
                <w:b/>
                <w:bCs/>
                <w:lang w:eastAsia="bg-BG"/>
              </w:rPr>
              <w:t>четвъртък</w:t>
            </w:r>
          </w:p>
        </w:tc>
        <w:tc>
          <w:tcPr>
            <w:tcW w:w="17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</w:tcPr>
          <w:p w14:paraId="2ECD3409" w14:textId="31F43603" w:rsidR="000D25B6" w:rsidRPr="00C666D9" w:rsidRDefault="000D25B6" w:rsidP="000D25B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9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</w:tcPr>
          <w:p w14:paraId="11520CB2" w14:textId="77777777" w:rsidR="000D25B6" w:rsidRPr="00C666D9" w:rsidRDefault="000D25B6" w:rsidP="000D25B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7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</w:tcPr>
          <w:p w14:paraId="13BDD0D3" w14:textId="77777777" w:rsidR="000D25B6" w:rsidRPr="00C666D9" w:rsidRDefault="000D25B6" w:rsidP="000D25B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6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</w:tcPr>
          <w:p w14:paraId="7400DF0E" w14:textId="77777777" w:rsidR="000D25B6" w:rsidRPr="00C666D9" w:rsidRDefault="000D25B6" w:rsidP="000D25B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69B68C24" w14:textId="77777777" w:rsidR="000D25B6" w:rsidRPr="00C666D9" w:rsidRDefault="000D25B6" w:rsidP="000D25B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8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29BDEA3D" w14:textId="77777777" w:rsidR="000D25B6" w:rsidRPr="00C666D9" w:rsidRDefault="000D25B6" w:rsidP="000D25B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84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</w:tcPr>
          <w:p w14:paraId="607A02F6" w14:textId="0ADF0B37" w:rsidR="000D25B6" w:rsidRPr="00C666D9" w:rsidRDefault="000D25B6" w:rsidP="000D25B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</w:tr>
      <w:tr w:rsidR="000D25B6" w:rsidRPr="002010EE" w14:paraId="56F43A19" w14:textId="77777777" w:rsidTr="00206CD8">
        <w:trPr>
          <w:trHeight w:val="276"/>
        </w:trPr>
        <w:tc>
          <w:tcPr>
            <w:tcW w:w="1334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center"/>
          </w:tcPr>
          <w:p w14:paraId="1B79F3D1" w14:textId="77777777" w:rsidR="000D25B6" w:rsidRPr="00C666D9" w:rsidRDefault="000D25B6" w:rsidP="000D25B6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lang w:eastAsia="bg-BG"/>
              </w:rPr>
            </w:pPr>
          </w:p>
        </w:tc>
        <w:tc>
          <w:tcPr>
            <w:tcW w:w="174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</w:tcPr>
          <w:p w14:paraId="6A8062C7" w14:textId="36BB8034" w:rsidR="000D25B6" w:rsidRPr="00C666D9" w:rsidRDefault="000D25B6" w:rsidP="000D25B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en-US" w:eastAsia="bg-BG"/>
              </w:rPr>
            </w:pPr>
          </w:p>
        </w:tc>
        <w:tc>
          <w:tcPr>
            <w:tcW w:w="190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</w:tcPr>
          <w:p w14:paraId="5A5A618E" w14:textId="77777777" w:rsidR="000D25B6" w:rsidRPr="00C666D9" w:rsidRDefault="000D25B6" w:rsidP="000D25B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7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</w:tcPr>
          <w:p w14:paraId="585D68B0" w14:textId="77777777" w:rsidR="000D25B6" w:rsidRPr="00C666D9" w:rsidRDefault="000D25B6" w:rsidP="000D25B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68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</w:tcPr>
          <w:p w14:paraId="12861B8E" w14:textId="77777777" w:rsidR="000D25B6" w:rsidRPr="00C666D9" w:rsidRDefault="000D25B6" w:rsidP="000D25B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9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3DDBD47A" w14:textId="77777777" w:rsidR="000D25B6" w:rsidRPr="00C666D9" w:rsidRDefault="000D25B6" w:rsidP="000D25B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35732782" w14:textId="77777777" w:rsidR="000D25B6" w:rsidRPr="00C666D9" w:rsidRDefault="000D25B6" w:rsidP="000D25B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8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</w:tcPr>
          <w:p w14:paraId="1DBF823E" w14:textId="77777777" w:rsidR="000D25B6" w:rsidRPr="00C666D9" w:rsidRDefault="000D25B6" w:rsidP="000D25B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</w:tr>
      <w:tr w:rsidR="000D25B6" w:rsidRPr="002010EE" w14:paraId="00A2B0A9" w14:textId="77777777" w:rsidTr="00206CD8">
        <w:trPr>
          <w:trHeight w:val="301"/>
        </w:trPr>
        <w:tc>
          <w:tcPr>
            <w:tcW w:w="1334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30D875CE" w14:textId="77777777" w:rsidR="000D25B6" w:rsidRPr="00C666D9" w:rsidRDefault="000D25B6" w:rsidP="000D25B6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lang w:eastAsia="bg-BG"/>
              </w:rPr>
            </w:pPr>
          </w:p>
        </w:tc>
        <w:tc>
          <w:tcPr>
            <w:tcW w:w="17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66972298" w14:textId="6708CA77" w:rsidR="000D25B6" w:rsidRPr="00C666D9" w:rsidRDefault="000D25B6" w:rsidP="000D25B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bg-BG"/>
              </w:rPr>
            </w:pPr>
          </w:p>
        </w:tc>
        <w:tc>
          <w:tcPr>
            <w:tcW w:w="19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4F16FEA7" w14:textId="77777777" w:rsidR="000D25B6" w:rsidRPr="00C666D9" w:rsidRDefault="000D25B6" w:rsidP="000D25B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bg-BG"/>
              </w:rPr>
            </w:pPr>
          </w:p>
        </w:tc>
        <w:tc>
          <w:tcPr>
            <w:tcW w:w="17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403439EA" w14:textId="77777777" w:rsidR="000D25B6" w:rsidRPr="00C666D9" w:rsidRDefault="000D25B6" w:rsidP="000D25B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bg-BG"/>
              </w:rPr>
            </w:pPr>
          </w:p>
        </w:tc>
        <w:tc>
          <w:tcPr>
            <w:tcW w:w="16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2E9E9968" w14:textId="77777777" w:rsidR="000D25B6" w:rsidRPr="00C666D9" w:rsidRDefault="000D25B6" w:rsidP="000D25B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bg-BG"/>
              </w:rPr>
            </w:pPr>
          </w:p>
        </w:tc>
        <w:tc>
          <w:tcPr>
            <w:tcW w:w="1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6596B746" w14:textId="77777777" w:rsidR="000D25B6" w:rsidRPr="00C666D9" w:rsidRDefault="000D25B6" w:rsidP="000D25B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bg-BG"/>
              </w:rPr>
            </w:pPr>
          </w:p>
        </w:tc>
        <w:tc>
          <w:tcPr>
            <w:tcW w:w="18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45F364D0" w14:textId="77777777" w:rsidR="000D25B6" w:rsidRPr="00C666D9" w:rsidRDefault="000D25B6" w:rsidP="000D25B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bg-BG"/>
              </w:rPr>
            </w:pPr>
          </w:p>
        </w:tc>
        <w:tc>
          <w:tcPr>
            <w:tcW w:w="184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156FE4A1" w14:textId="75CFF4E8" w:rsidR="000D25B6" w:rsidRPr="00C666D9" w:rsidRDefault="000D25B6" w:rsidP="000D25B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bg-BG"/>
              </w:rPr>
            </w:pPr>
          </w:p>
        </w:tc>
      </w:tr>
      <w:tr w:rsidR="000D25B6" w:rsidRPr="002010EE" w14:paraId="46891237" w14:textId="77777777" w:rsidTr="00206CD8">
        <w:trPr>
          <w:trHeight w:val="184"/>
        </w:trPr>
        <w:tc>
          <w:tcPr>
            <w:tcW w:w="133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center"/>
            <w:hideMark/>
          </w:tcPr>
          <w:p w14:paraId="7C5FF166" w14:textId="77777777" w:rsidR="000D25B6" w:rsidRPr="00C666D9" w:rsidRDefault="000D25B6" w:rsidP="000D25B6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lang w:eastAsia="bg-BG"/>
              </w:rPr>
            </w:pPr>
            <w:r w:rsidRPr="00C666D9">
              <w:rPr>
                <w:rFonts w:ascii="Times New Roman" w:eastAsia="Times New Roman" w:hAnsi="Times New Roman" w:cs="Times New Roman"/>
                <w:b/>
                <w:bCs/>
                <w:lang w:eastAsia="bg-BG"/>
              </w:rPr>
              <w:t>петък</w:t>
            </w:r>
          </w:p>
        </w:tc>
        <w:tc>
          <w:tcPr>
            <w:tcW w:w="17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FBCDE8E" w14:textId="77777777" w:rsidR="000D25B6" w:rsidRPr="00C666D9" w:rsidRDefault="000D25B6" w:rsidP="000D25B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bg-BG"/>
              </w:rPr>
            </w:pPr>
          </w:p>
        </w:tc>
        <w:tc>
          <w:tcPr>
            <w:tcW w:w="19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BB2F31C" w14:textId="77777777" w:rsidR="000D25B6" w:rsidRPr="00C666D9" w:rsidRDefault="000D25B6" w:rsidP="000D25B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bg-BG"/>
              </w:rPr>
            </w:pPr>
          </w:p>
        </w:tc>
        <w:tc>
          <w:tcPr>
            <w:tcW w:w="17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B254705" w14:textId="77777777" w:rsidR="000D25B6" w:rsidRPr="00C666D9" w:rsidRDefault="000D25B6" w:rsidP="000D25B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bg-BG"/>
              </w:rPr>
            </w:pPr>
          </w:p>
        </w:tc>
        <w:tc>
          <w:tcPr>
            <w:tcW w:w="16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0228074" w14:textId="77777777" w:rsidR="000D25B6" w:rsidRPr="00C666D9" w:rsidRDefault="000D25B6" w:rsidP="000D25B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bg-BG"/>
              </w:rPr>
            </w:pPr>
          </w:p>
        </w:tc>
        <w:tc>
          <w:tcPr>
            <w:tcW w:w="1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7EF18470" w14:textId="77777777" w:rsidR="000D25B6" w:rsidRPr="00C666D9" w:rsidRDefault="000D25B6" w:rsidP="000D25B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bg-BG"/>
              </w:rPr>
            </w:pPr>
          </w:p>
        </w:tc>
        <w:tc>
          <w:tcPr>
            <w:tcW w:w="18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249D55" w14:textId="77777777" w:rsidR="000D25B6" w:rsidRPr="00C666D9" w:rsidRDefault="000D25B6" w:rsidP="000D25B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bg-BG"/>
              </w:rPr>
            </w:pPr>
          </w:p>
        </w:tc>
        <w:tc>
          <w:tcPr>
            <w:tcW w:w="184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6A6C2BA" w14:textId="256F5535" w:rsidR="000D25B6" w:rsidRPr="00C666D9" w:rsidRDefault="000D25B6" w:rsidP="000D25B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eastAsia="bg-BG"/>
              </w:rPr>
            </w:pPr>
          </w:p>
        </w:tc>
      </w:tr>
    </w:tbl>
    <w:p w14:paraId="128FF416" w14:textId="77777777" w:rsidR="00EE2E72" w:rsidRDefault="00EE2E72" w:rsidP="00B6580F"/>
    <w:sectPr w:rsidR="00EE2E72" w:rsidSect="00A43C97">
      <w:footerReference w:type="default" r:id="rId7"/>
      <w:pgSz w:w="16838" w:h="11906" w:orient="landscape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2A4E978" w14:textId="77777777" w:rsidR="00A43C97" w:rsidRDefault="00A43C97" w:rsidP="00FD32B1">
      <w:pPr>
        <w:spacing w:after="0" w:line="240" w:lineRule="auto"/>
      </w:pPr>
      <w:r>
        <w:separator/>
      </w:r>
    </w:p>
  </w:endnote>
  <w:endnote w:type="continuationSeparator" w:id="0">
    <w:p w14:paraId="52E1EC55" w14:textId="77777777" w:rsidR="00A43C97" w:rsidRDefault="00A43C97" w:rsidP="00FD32B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53F8DCA" w14:textId="018C8976" w:rsidR="00FD32B1" w:rsidRDefault="00FD32B1" w:rsidP="00FB315F">
    <w:pPr>
      <w:spacing w:after="0" w:line="240" w:lineRule="auto"/>
      <w:ind w:right="-486"/>
      <w:rPr>
        <w:rFonts w:ascii="Times New Roman" w:eastAsia="Times New Roman" w:hAnsi="Times New Roman" w:cs="Times New Roman"/>
        <w:color w:val="000000"/>
        <w:sz w:val="24"/>
        <w:szCs w:val="24"/>
        <w:lang w:eastAsia="bg-BG"/>
      </w:rPr>
    </w:pPr>
    <w:r w:rsidRPr="00B6086B">
      <w:rPr>
        <w:rFonts w:ascii="Times New Roman" w:eastAsia="Times New Roman" w:hAnsi="Times New Roman" w:cs="Times New Roman"/>
        <w:b/>
        <w:bCs/>
        <w:color w:val="000000"/>
        <w:sz w:val="24"/>
        <w:szCs w:val="24"/>
        <w:lang w:eastAsia="bg-BG"/>
      </w:rPr>
      <w:t>Занятията се провеждат:</w:t>
    </w:r>
    <w:r>
      <w:rPr>
        <w:rFonts w:ascii="Times New Roman" w:eastAsia="Times New Roman" w:hAnsi="Times New Roman" w:cs="Times New Roman"/>
        <w:color w:val="000000"/>
        <w:sz w:val="24"/>
        <w:szCs w:val="24"/>
        <w:lang w:eastAsia="bg-BG"/>
      </w:rPr>
      <w:t xml:space="preserve"> </w:t>
    </w:r>
    <w:r w:rsidR="00B77D4C">
      <w:rPr>
        <w:rFonts w:ascii="Times New Roman" w:eastAsia="Times New Roman" w:hAnsi="Times New Roman" w:cs="Times New Roman"/>
        <w:color w:val="000000"/>
        <w:sz w:val="24"/>
        <w:szCs w:val="24"/>
        <w:lang w:eastAsia="bg-BG"/>
      </w:rPr>
      <w:t>Център по кинезитерапия, Ректорат</w:t>
    </w:r>
  </w:p>
  <w:tbl>
    <w:tblPr>
      <w:tblStyle w:val="TableGrid"/>
      <w:tblpPr w:leftFromText="141" w:rightFromText="141" w:vertAnchor="text" w:horzAnchor="margin" w:tblpY="1"/>
      <w:tblOverlap w:val="never"/>
      <w:tblW w:w="0" w:type="auto"/>
      <w:tblLayout w:type="fixed"/>
      <w:tblLook w:val="04A0" w:firstRow="1" w:lastRow="0" w:firstColumn="1" w:lastColumn="0" w:noHBand="0" w:noVBand="1"/>
    </w:tblPr>
    <w:tblGrid>
      <w:gridCol w:w="2448"/>
      <w:gridCol w:w="3780"/>
    </w:tblGrid>
    <w:tr w:rsidR="00062289" w14:paraId="3F6A189A" w14:textId="77777777" w:rsidTr="00494D11">
      <w:trPr>
        <w:trHeight w:val="263"/>
      </w:trPr>
      <w:tc>
        <w:tcPr>
          <w:tcW w:w="2448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hideMark/>
        </w:tcPr>
        <w:p w14:paraId="322F5347" w14:textId="77777777" w:rsidR="00062289" w:rsidRPr="00C666D9" w:rsidRDefault="00062289" w:rsidP="00B6580F">
          <w:pPr>
            <w:rPr>
              <w:rFonts w:ascii="Times New Roman" w:hAnsi="Times New Roman" w:cs="Times New Roman"/>
              <w:b/>
              <w:bCs/>
              <w:sz w:val="20"/>
              <w:szCs w:val="20"/>
            </w:rPr>
          </w:pPr>
          <w:r w:rsidRPr="00C666D9">
            <w:rPr>
              <w:rFonts w:ascii="Times New Roman" w:hAnsi="Times New Roman" w:cs="Times New Roman"/>
              <w:b/>
              <w:bCs/>
              <w:sz w:val="20"/>
              <w:szCs w:val="20"/>
            </w:rPr>
            <w:t>Приемно време</w:t>
          </w:r>
        </w:p>
      </w:tc>
      <w:tc>
        <w:tcPr>
          <w:tcW w:w="3780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hideMark/>
        </w:tcPr>
        <w:p w14:paraId="5C9AA861" w14:textId="0A2D6219" w:rsidR="00062289" w:rsidRPr="00C666D9" w:rsidRDefault="00B6580F" w:rsidP="00B6580F">
          <w:pPr>
            <w:rPr>
              <w:rFonts w:ascii="Times New Roman" w:hAnsi="Times New Roman" w:cs="Times New Roman"/>
              <w:b/>
              <w:bCs/>
              <w:sz w:val="20"/>
              <w:szCs w:val="20"/>
            </w:rPr>
          </w:pPr>
          <w:r w:rsidRPr="00B6580F">
            <w:rPr>
              <w:rFonts w:ascii="Times New Roman" w:hAnsi="Times New Roman" w:cs="Times New Roman"/>
              <w:b/>
              <w:bCs/>
              <w:sz w:val="20"/>
              <w:szCs w:val="20"/>
            </w:rPr>
            <w:t>Център по кинезитерапия, Ректорат</w:t>
          </w:r>
        </w:p>
      </w:tc>
    </w:tr>
    <w:tr w:rsidR="00062289" w14:paraId="06E843CB" w14:textId="77777777" w:rsidTr="00B6580F">
      <w:trPr>
        <w:trHeight w:val="236"/>
      </w:trPr>
      <w:tc>
        <w:tcPr>
          <w:tcW w:w="2448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</w:tcPr>
        <w:p w14:paraId="643EACE7" w14:textId="2BE581EB" w:rsidR="00062289" w:rsidRPr="00C666D9" w:rsidRDefault="00062289" w:rsidP="00B6580F">
          <w:pPr>
            <w:rPr>
              <w:rFonts w:ascii="Times New Roman" w:hAnsi="Times New Roman" w:cs="Times New Roman"/>
              <w:sz w:val="20"/>
              <w:szCs w:val="20"/>
            </w:rPr>
          </w:pPr>
          <w:r>
            <w:rPr>
              <w:rFonts w:ascii="Times New Roman" w:hAnsi="Times New Roman" w:cs="Times New Roman"/>
              <w:sz w:val="20"/>
              <w:szCs w:val="20"/>
            </w:rPr>
            <w:t xml:space="preserve">гл. </w:t>
          </w:r>
          <w:r w:rsidRPr="00C666D9">
            <w:rPr>
              <w:rFonts w:ascii="Times New Roman" w:hAnsi="Times New Roman" w:cs="Times New Roman"/>
              <w:sz w:val="20"/>
              <w:szCs w:val="20"/>
            </w:rPr>
            <w:t>ас. Гергана Деспотова</w:t>
          </w:r>
        </w:p>
      </w:tc>
      <w:tc>
        <w:tcPr>
          <w:tcW w:w="3780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</w:tcPr>
        <w:p w14:paraId="537BF568" w14:textId="0D2D554E" w:rsidR="00062289" w:rsidRPr="00C666D9" w:rsidRDefault="00062289" w:rsidP="00B6580F">
          <w:pPr>
            <w:rPr>
              <w:rFonts w:ascii="Times New Roman" w:hAnsi="Times New Roman" w:cs="Times New Roman"/>
              <w:sz w:val="18"/>
              <w:szCs w:val="18"/>
            </w:rPr>
          </w:pPr>
          <w:r>
            <w:rPr>
              <w:rFonts w:ascii="Times New Roman" w:hAnsi="Times New Roman" w:cs="Times New Roman"/>
              <w:sz w:val="18"/>
              <w:szCs w:val="18"/>
            </w:rPr>
            <w:t>сряда</w:t>
          </w:r>
          <w:r w:rsidRPr="00C666D9">
            <w:rPr>
              <w:rFonts w:ascii="Times New Roman" w:hAnsi="Times New Roman" w:cs="Times New Roman"/>
              <w:sz w:val="18"/>
              <w:szCs w:val="18"/>
            </w:rPr>
            <w:t xml:space="preserve">: </w:t>
          </w:r>
          <w:r>
            <w:rPr>
              <w:rFonts w:ascii="Times New Roman" w:hAnsi="Times New Roman" w:cs="Times New Roman"/>
              <w:sz w:val="18"/>
              <w:szCs w:val="18"/>
            </w:rPr>
            <w:t>09</w:t>
          </w:r>
          <w:r w:rsidRPr="00C666D9">
            <w:rPr>
              <w:rFonts w:ascii="Times New Roman" w:hAnsi="Times New Roman" w:cs="Times New Roman"/>
              <w:sz w:val="18"/>
              <w:szCs w:val="18"/>
            </w:rPr>
            <w:t>:</w:t>
          </w:r>
          <w:r>
            <w:rPr>
              <w:rFonts w:ascii="Times New Roman" w:hAnsi="Times New Roman" w:cs="Times New Roman"/>
              <w:sz w:val="18"/>
              <w:szCs w:val="18"/>
            </w:rPr>
            <w:t>3</w:t>
          </w:r>
          <w:r w:rsidRPr="00C666D9">
            <w:rPr>
              <w:rFonts w:ascii="Times New Roman" w:hAnsi="Times New Roman" w:cs="Times New Roman"/>
              <w:sz w:val="18"/>
              <w:szCs w:val="18"/>
            </w:rPr>
            <w:t>0</w:t>
          </w:r>
          <w:r>
            <w:rPr>
              <w:rFonts w:ascii="Times New Roman" w:hAnsi="Times New Roman" w:cs="Times New Roman"/>
              <w:sz w:val="18"/>
              <w:szCs w:val="18"/>
            </w:rPr>
            <w:t xml:space="preserve"> – </w:t>
          </w:r>
          <w:r w:rsidRPr="00C666D9">
            <w:rPr>
              <w:rFonts w:ascii="Times New Roman" w:hAnsi="Times New Roman" w:cs="Times New Roman"/>
              <w:sz w:val="18"/>
              <w:szCs w:val="18"/>
            </w:rPr>
            <w:t>1</w:t>
          </w:r>
          <w:r>
            <w:rPr>
              <w:rFonts w:ascii="Times New Roman" w:hAnsi="Times New Roman" w:cs="Times New Roman"/>
              <w:sz w:val="18"/>
              <w:szCs w:val="18"/>
            </w:rPr>
            <w:t>0</w:t>
          </w:r>
          <w:r w:rsidRPr="00C666D9">
            <w:rPr>
              <w:rFonts w:ascii="Times New Roman" w:hAnsi="Times New Roman" w:cs="Times New Roman"/>
              <w:sz w:val="18"/>
              <w:szCs w:val="18"/>
            </w:rPr>
            <w:t>:</w:t>
          </w:r>
          <w:r>
            <w:rPr>
              <w:rFonts w:ascii="Times New Roman" w:hAnsi="Times New Roman" w:cs="Times New Roman"/>
              <w:sz w:val="18"/>
              <w:szCs w:val="18"/>
            </w:rPr>
            <w:t>3</w:t>
          </w:r>
          <w:r w:rsidRPr="00C666D9">
            <w:rPr>
              <w:rFonts w:ascii="Times New Roman" w:hAnsi="Times New Roman" w:cs="Times New Roman"/>
              <w:sz w:val="18"/>
              <w:szCs w:val="18"/>
            </w:rPr>
            <w:t>0</w:t>
          </w:r>
        </w:p>
      </w:tc>
    </w:tr>
  </w:tbl>
  <w:p w14:paraId="177D72DA" w14:textId="24AE8CE9" w:rsidR="00FD32B1" w:rsidRDefault="00B6580F" w:rsidP="00FD32B1">
    <w:pPr>
      <w:spacing w:after="0" w:line="240" w:lineRule="auto"/>
      <w:rPr>
        <w:rFonts w:ascii="Times New Roman" w:eastAsia="Times New Roman" w:hAnsi="Times New Roman" w:cs="Times New Roman"/>
        <w:color w:val="000000"/>
        <w:sz w:val="24"/>
        <w:szCs w:val="24"/>
        <w:lang w:eastAsia="bg-BG"/>
      </w:rPr>
    </w:pPr>
    <w:r>
      <w:rPr>
        <w:rFonts w:ascii="Times New Roman" w:eastAsia="Times New Roman" w:hAnsi="Times New Roman" w:cs="Times New Roman"/>
        <w:color w:val="000000"/>
        <w:sz w:val="24"/>
        <w:szCs w:val="24"/>
        <w:lang w:eastAsia="bg-BG"/>
      </w:rPr>
      <w:t xml:space="preserve">                                                                                                               </w:t>
    </w:r>
    <w:r w:rsidR="00401162">
      <w:rPr>
        <w:rFonts w:ascii="Times New Roman" w:eastAsia="Times New Roman" w:hAnsi="Times New Roman" w:cs="Times New Roman"/>
        <w:color w:val="000000"/>
        <w:sz w:val="24"/>
        <w:szCs w:val="24"/>
        <w:lang w:eastAsia="bg-BG"/>
      </w:rPr>
      <w:t xml:space="preserve">          </w:t>
    </w:r>
    <w:r w:rsidR="00062289">
      <w:rPr>
        <w:rFonts w:ascii="Times New Roman" w:eastAsia="Times New Roman" w:hAnsi="Times New Roman" w:cs="Times New Roman"/>
        <w:color w:val="000000"/>
        <w:sz w:val="24"/>
        <w:szCs w:val="24"/>
        <w:lang w:eastAsia="bg-BG"/>
      </w:rPr>
      <w:t xml:space="preserve">                          </w:t>
    </w:r>
    <w:r w:rsidR="00FD32B1" w:rsidRPr="009E311D">
      <w:rPr>
        <w:rFonts w:ascii="Times New Roman" w:eastAsia="Times New Roman" w:hAnsi="Times New Roman" w:cs="Times New Roman"/>
        <w:color w:val="000000"/>
        <w:sz w:val="24"/>
        <w:szCs w:val="24"/>
        <w:lang w:eastAsia="bg-BG"/>
      </w:rPr>
      <w:t>Директор на Департамент по спорт:</w:t>
    </w:r>
  </w:p>
  <w:p w14:paraId="0CDEA2CB" w14:textId="146871ED" w:rsidR="00FD32B1" w:rsidRDefault="00FD32B1" w:rsidP="00FD32B1">
    <w:pPr>
      <w:pStyle w:val="Footer"/>
      <w:jc w:val="right"/>
    </w:pPr>
    <w:r>
      <w:rPr>
        <w:rFonts w:ascii="Times New Roman" w:eastAsia="Times New Roman" w:hAnsi="Times New Roman" w:cs="Times New Roman"/>
        <w:color w:val="000000"/>
        <w:sz w:val="24"/>
        <w:szCs w:val="24"/>
        <w:lang w:eastAsia="bg-BG"/>
      </w:rPr>
      <w:t xml:space="preserve">                                                                                                                                                                                    </w:t>
    </w:r>
    <w:r w:rsidR="005F598A">
      <w:rPr>
        <w:rFonts w:ascii="Times New Roman" w:eastAsia="Times New Roman" w:hAnsi="Times New Roman" w:cs="Times New Roman"/>
        <w:color w:val="000000"/>
        <w:sz w:val="24"/>
        <w:szCs w:val="24"/>
        <w:lang w:eastAsia="bg-BG"/>
      </w:rPr>
      <w:t>проф</w:t>
    </w:r>
    <w:r>
      <w:rPr>
        <w:rFonts w:ascii="Times New Roman" w:eastAsia="Times New Roman" w:hAnsi="Times New Roman" w:cs="Times New Roman"/>
        <w:color w:val="000000"/>
        <w:sz w:val="24"/>
        <w:szCs w:val="24"/>
        <w:lang w:eastAsia="bg-BG"/>
      </w:rPr>
      <w:t xml:space="preserve">. д-р Боряна </w:t>
    </w:r>
    <w:proofErr w:type="spellStart"/>
    <w:r>
      <w:rPr>
        <w:rFonts w:ascii="Times New Roman" w:eastAsia="Times New Roman" w:hAnsi="Times New Roman" w:cs="Times New Roman"/>
        <w:color w:val="000000"/>
        <w:sz w:val="24"/>
        <w:szCs w:val="24"/>
        <w:lang w:eastAsia="bg-BG"/>
      </w:rPr>
      <w:t>Туманова</w:t>
    </w:r>
    <w:proofErr w:type="spellEnd"/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BF9D646" w14:textId="77777777" w:rsidR="00A43C97" w:rsidRDefault="00A43C97" w:rsidP="00FD32B1">
      <w:pPr>
        <w:spacing w:after="0" w:line="240" w:lineRule="auto"/>
      </w:pPr>
      <w:r>
        <w:separator/>
      </w:r>
    </w:p>
  </w:footnote>
  <w:footnote w:type="continuationSeparator" w:id="0">
    <w:p w14:paraId="0C8076CE" w14:textId="77777777" w:rsidR="00A43C97" w:rsidRDefault="00A43C97" w:rsidP="00FD32B1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O1tDQ3NzGyMDcysDRX0lEKTi0uzszPAykwMq4FAAJ3wiMtAAAA"/>
  </w:docVars>
  <w:rsids>
    <w:rsidRoot w:val="00BB7821"/>
    <w:rsid w:val="000077DB"/>
    <w:rsid w:val="00014155"/>
    <w:rsid w:val="00014E41"/>
    <w:rsid w:val="0005174D"/>
    <w:rsid w:val="00062289"/>
    <w:rsid w:val="000675AA"/>
    <w:rsid w:val="00076330"/>
    <w:rsid w:val="00096680"/>
    <w:rsid w:val="000A42EA"/>
    <w:rsid w:val="000D25B6"/>
    <w:rsid w:val="000E722F"/>
    <w:rsid w:val="00112767"/>
    <w:rsid w:val="00144A18"/>
    <w:rsid w:val="00194FDF"/>
    <w:rsid w:val="001953E8"/>
    <w:rsid w:val="001A47C4"/>
    <w:rsid w:val="001F2075"/>
    <w:rsid w:val="001F74CF"/>
    <w:rsid w:val="002010EE"/>
    <w:rsid w:val="00206CD8"/>
    <w:rsid w:val="002162BF"/>
    <w:rsid w:val="00220E2F"/>
    <w:rsid w:val="00224433"/>
    <w:rsid w:val="002660B9"/>
    <w:rsid w:val="002A3FC9"/>
    <w:rsid w:val="002A6045"/>
    <w:rsid w:val="002C3141"/>
    <w:rsid w:val="0033320F"/>
    <w:rsid w:val="0033335F"/>
    <w:rsid w:val="003529CC"/>
    <w:rsid w:val="00360061"/>
    <w:rsid w:val="003B5C2D"/>
    <w:rsid w:val="003D66B9"/>
    <w:rsid w:val="003D7AEF"/>
    <w:rsid w:val="00401162"/>
    <w:rsid w:val="004121CF"/>
    <w:rsid w:val="00413634"/>
    <w:rsid w:val="00414896"/>
    <w:rsid w:val="004253E8"/>
    <w:rsid w:val="00450AA3"/>
    <w:rsid w:val="0047553A"/>
    <w:rsid w:val="00494D11"/>
    <w:rsid w:val="004A726F"/>
    <w:rsid w:val="004D047F"/>
    <w:rsid w:val="004E11F8"/>
    <w:rsid w:val="00533047"/>
    <w:rsid w:val="00534D15"/>
    <w:rsid w:val="00543C0C"/>
    <w:rsid w:val="005A0BE2"/>
    <w:rsid w:val="005D5D25"/>
    <w:rsid w:val="005F598A"/>
    <w:rsid w:val="00612EC9"/>
    <w:rsid w:val="006458E2"/>
    <w:rsid w:val="00676F36"/>
    <w:rsid w:val="0067709C"/>
    <w:rsid w:val="006B7789"/>
    <w:rsid w:val="007003BB"/>
    <w:rsid w:val="0070307D"/>
    <w:rsid w:val="007045D1"/>
    <w:rsid w:val="00731D6F"/>
    <w:rsid w:val="007366DF"/>
    <w:rsid w:val="00753759"/>
    <w:rsid w:val="00780064"/>
    <w:rsid w:val="007A3B22"/>
    <w:rsid w:val="007C5EEC"/>
    <w:rsid w:val="00803641"/>
    <w:rsid w:val="00806CD8"/>
    <w:rsid w:val="008075B7"/>
    <w:rsid w:val="008235B9"/>
    <w:rsid w:val="00893DD0"/>
    <w:rsid w:val="008C777F"/>
    <w:rsid w:val="008F5F0D"/>
    <w:rsid w:val="009554F1"/>
    <w:rsid w:val="009577D3"/>
    <w:rsid w:val="0096100C"/>
    <w:rsid w:val="00995D11"/>
    <w:rsid w:val="00997F15"/>
    <w:rsid w:val="009B294D"/>
    <w:rsid w:val="009C487B"/>
    <w:rsid w:val="009E311D"/>
    <w:rsid w:val="009F407E"/>
    <w:rsid w:val="00A01573"/>
    <w:rsid w:val="00A21402"/>
    <w:rsid w:val="00A279C5"/>
    <w:rsid w:val="00A43C97"/>
    <w:rsid w:val="00A62FEE"/>
    <w:rsid w:val="00A73E85"/>
    <w:rsid w:val="00AB579B"/>
    <w:rsid w:val="00B12BAF"/>
    <w:rsid w:val="00B23E15"/>
    <w:rsid w:val="00B606B3"/>
    <w:rsid w:val="00B6086B"/>
    <w:rsid w:val="00B6580F"/>
    <w:rsid w:val="00B77D4C"/>
    <w:rsid w:val="00B85EA4"/>
    <w:rsid w:val="00B93BFB"/>
    <w:rsid w:val="00BB7821"/>
    <w:rsid w:val="00C13EDB"/>
    <w:rsid w:val="00C512AE"/>
    <w:rsid w:val="00C53C2A"/>
    <w:rsid w:val="00C666D9"/>
    <w:rsid w:val="00C9047F"/>
    <w:rsid w:val="00CA6316"/>
    <w:rsid w:val="00CA6D53"/>
    <w:rsid w:val="00CA6EA8"/>
    <w:rsid w:val="00CD698A"/>
    <w:rsid w:val="00D1408B"/>
    <w:rsid w:val="00D14B1F"/>
    <w:rsid w:val="00D458AA"/>
    <w:rsid w:val="00D768FD"/>
    <w:rsid w:val="00DB6843"/>
    <w:rsid w:val="00E65F4B"/>
    <w:rsid w:val="00E91533"/>
    <w:rsid w:val="00E966DC"/>
    <w:rsid w:val="00EA197C"/>
    <w:rsid w:val="00EC104F"/>
    <w:rsid w:val="00ED75EB"/>
    <w:rsid w:val="00EE2E72"/>
    <w:rsid w:val="00F00898"/>
    <w:rsid w:val="00F0155A"/>
    <w:rsid w:val="00F10C84"/>
    <w:rsid w:val="00F250BF"/>
    <w:rsid w:val="00F26B30"/>
    <w:rsid w:val="00F30FBE"/>
    <w:rsid w:val="00F566A1"/>
    <w:rsid w:val="00F902A5"/>
    <w:rsid w:val="00F915A0"/>
    <w:rsid w:val="00FA2060"/>
    <w:rsid w:val="00FB315F"/>
    <w:rsid w:val="00FC1F4F"/>
    <w:rsid w:val="00FD32B1"/>
    <w:rsid w:val="00FF3FBC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463763E"/>
  <w15:docId w15:val="{19A815F3-3C50-49BC-97C8-3FFD867920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bg-BG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73E85"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768F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FD32B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D32B1"/>
  </w:style>
  <w:style w:type="paragraph" w:styleId="Footer">
    <w:name w:val="footer"/>
    <w:basedOn w:val="Normal"/>
    <w:link w:val="FooterChar"/>
    <w:uiPriority w:val="99"/>
    <w:unhideWhenUsed/>
    <w:rsid w:val="00FD32B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D32B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66351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656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тема">
  <a:themeElements>
    <a:clrScheme name="О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О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О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60D8311B-55A0-473D-A58D-5997D892470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18</TotalTime>
  <Pages>1</Pages>
  <Words>117</Words>
  <Characters>667</Characters>
  <Application>Microsoft Office Word</Application>
  <DocSecurity>0</DocSecurity>
  <Lines>5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7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l</dc:creator>
  <cp:keywords/>
  <dc:description/>
  <cp:lastModifiedBy>gergana despotova</cp:lastModifiedBy>
  <cp:revision>5</cp:revision>
  <dcterms:created xsi:type="dcterms:W3CDTF">2022-02-20T19:19:00Z</dcterms:created>
  <dcterms:modified xsi:type="dcterms:W3CDTF">2024-02-12T10:49:00Z</dcterms:modified>
</cp:coreProperties>
</file>